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18633A4E"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82253">
                <w:rPr>
                  <w:rFonts w:asciiTheme="majorHAnsi" w:eastAsiaTheme="majorEastAsia" w:hAnsiTheme="majorHAnsi" w:cstheme="majorBidi"/>
                  <w:caps/>
                  <w:color w:val="4472C4" w:themeColor="accent1"/>
                  <w:kern w:val="0"/>
                  <w:sz w:val="72"/>
                  <w:szCs w:val="72"/>
                  <w14:ligatures w14:val="none"/>
                </w:rPr>
                <w:t>Gamifying movements beneficial for stroke rehabilitation</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0BB4A356" w14:textId="2293635F" w:rsidR="00AE7A3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392260" w:history="1">
            <w:r w:rsidR="00AE7A33" w:rsidRPr="004E2C21">
              <w:rPr>
                <w:rStyle w:val="Hyperlink"/>
                <w:noProof/>
              </w:rPr>
              <w:t>1</w:t>
            </w:r>
            <w:r w:rsidR="00AE7A33">
              <w:rPr>
                <w:noProof/>
                <w:sz w:val="24"/>
                <w:szCs w:val="24"/>
                <w:lang w:eastAsia="en-GB"/>
              </w:rPr>
              <w:tab/>
            </w:r>
            <w:r w:rsidR="00AE7A33" w:rsidRPr="004E2C21">
              <w:rPr>
                <w:rStyle w:val="Hyperlink"/>
                <w:noProof/>
              </w:rPr>
              <w:t>Report Introduction</w:t>
            </w:r>
            <w:r w:rsidR="00AE7A33">
              <w:rPr>
                <w:noProof/>
                <w:webHidden/>
              </w:rPr>
              <w:tab/>
            </w:r>
            <w:r w:rsidR="00AE7A33">
              <w:rPr>
                <w:noProof/>
                <w:webHidden/>
              </w:rPr>
              <w:fldChar w:fldCharType="begin"/>
            </w:r>
            <w:r w:rsidR="00AE7A33">
              <w:rPr>
                <w:noProof/>
                <w:webHidden/>
              </w:rPr>
              <w:instrText xml:space="preserve"> PAGEREF _Toc183392260 \h </w:instrText>
            </w:r>
            <w:r w:rsidR="00AE7A33">
              <w:rPr>
                <w:noProof/>
                <w:webHidden/>
              </w:rPr>
            </w:r>
            <w:r w:rsidR="00AE7A33">
              <w:rPr>
                <w:noProof/>
                <w:webHidden/>
              </w:rPr>
              <w:fldChar w:fldCharType="separate"/>
            </w:r>
            <w:r w:rsidR="002F3EE1">
              <w:rPr>
                <w:noProof/>
                <w:webHidden/>
              </w:rPr>
              <w:t>2</w:t>
            </w:r>
            <w:r w:rsidR="00AE7A33">
              <w:rPr>
                <w:noProof/>
                <w:webHidden/>
              </w:rPr>
              <w:fldChar w:fldCharType="end"/>
            </w:r>
          </w:hyperlink>
        </w:p>
        <w:p w14:paraId="2BEAC780" w14:textId="1A51AEBF" w:rsidR="00AE7A33" w:rsidRDefault="00AE7A33">
          <w:pPr>
            <w:pStyle w:val="TOC2"/>
            <w:tabs>
              <w:tab w:val="left" w:pos="960"/>
              <w:tab w:val="right" w:leader="dot" w:pos="9016"/>
            </w:tabs>
            <w:rPr>
              <w:noProof/>
              <w:sz w:val="24"/>
              <w:szCs w:val="24"/>
              <w:lang w:eastAsia="en-GB"/>
            </w:rPr>
          </w:pPr>
          <w:hyperlink w:anchor="_Toc183392261" w:history="1">
            <w:r w:rsidRPr="004E2C21">
              <w:rPr>
                <w:rStyle w:val="Hyperlink"/>
                <w:rFonts w:cs="Arial"/>
                <w:noProof/>
              </w:rPr>
              <w:t>1.1</w:t>
            </w:r>
            <w:r>
              <w:rPr>
                <w:noProof/>
                <w:sz w:val="24"/>
                <w:szCs w:val="24"/>
                <w:lang w:eastAsia="en-GB"/>
              </w:rPr>
              <w:tab/>
            </w:r>
            <w:r w:rsidRPr="004E2C21">
              <w:rPr>
                <w:rStyle w:val="Hyperlink"/>
                <w:rFonts w:cs="Arial"/>
                <w:noProof/>
              </w:rPr>
              <w:t>Aim and Objectives</w:t>
            </w:r>
            <w:r>
              <w:rPr>
                <w:noProof/>
                <w:webHidden/>
              </w:rPr>
              <w:tab/>
            </w:r>
            <w:r>
              <w:rPr>
                <w:noProof/>
                <w:webHidden/>
              </w:rPr>
              <w:fldChar w:fldCharType="begin"/>
            </w:r>
            <w:r>
              <w:rPr>
                <w:noProof/>
                <w:webHidden/>
              </w:rPr>
              <w:instrText xml:space="preserve"> PAGEREF _Toc183392261 \h </w:instrText>
            </w:r>
            <w:r>
              <w:rPr>
                <w:noProof/>
                <w:webHidden/>
              </w:rPr>
            </w:r>
            <w:r>
              <w:rPr>
                <w:noProof/>
                <w:webHidden/>
              </w:rPr>
              <w:fldChar w:fldCharType="separate"/>
            </w:r>
            <w:r w:rsidR="002F3EE1">
              <w:rPr>
                <w:noProof/>
                <w:webHidden/>
              </w:rPr>
              <w:t>2</w:t>
            </w:r>
            <w:r>
              <w:rPr>
                <w:noProof/>
                <w:webHidden/>
              </w:rPr>
              <w:fldChar w:fldCharType="end"/>
            </w:r>
          </w:hyperlink>
        </w:p>
        <w:p w14:paraId="68F4483F" w14:textId="64BDBA6A" w:rsidR="00AE7A33" w:rsidRDefault="00AE7A33">
          <w:pPr>
            <w:pStyle w:val="TOC2"/>
            <w:tabs>
              <w:tab w:val="left" w:pos="960"/>
              <w:tab w:val="right" w:leader="dot" w:pos="9016"/>
            </w:tabs>
            <w:rPr>
              <w:noProof/>
              <w:sz w:val="24"/>
              <w:szCs w:val="24"/>
              <w:lang w:eastAsia="en-GB"/>
            </w:rPr>
          </w:pPr>
          <w:hyperlink w:anchor="_Toc183392262" w:history="1">
            <w:r w:rsidRPr="004E2C21">
              <w:rPr>
                <w:rStyle w:val="Hyperlink"/>
                <w:noProof/>
              </w:rPr>
              <w:t>1.2</w:t>
            </w:r>
            <w:r>
              <w:rPr>
                <w:noProof/>
                <w:sz w:val="24"/>
                <w:szCs w:val="24"/>
                <w:lang w:eastAsia="en-GB"/>
              </w:rPr>
              <w:tab/>
            </w:r>
            <w:r w:rsidRPr="004E2C21">
              <w:rPr>
                <w:rStyle w:val="Hyperlink"/>
                <w:noProof/>
              </w:rPr>
              <w:t>Project Aim</w:t>
            </w:r>
            <w:r>
              <w:rPr>
                <w:noProof/>
                <w:webHidden/>
              </w:rPr>
              <w:tab/>
            </w:r>
            <w:r>
              <w:rPr>
                <w:noProof/>
                <w:webHidden/>
              </w:rPr>
              <w:fldChar w:fldCharType="begin"/>
            </w:r>
            <w:r>
              <w:rPr>
                <w:noProof/>
                <w:webHidden/>
              </w:rPr>
              <w:instrText xml:space="preserve"> PAGEREF _Toc183392262 \h </w:instrText>
            </w:r>
            <w:r>
              <w:rPr>
                <w:noProof/>
                <w:webHidden/>
              </w:rPr>
            </w:r>
            <w:r>
              <w:rPr>
                <w:noProof/>
                <w:webHidden/>
              </w:rPr>
              <w:fldChar w:fldCharType="separate"/>
            </w:r>
            <w:r w:rsidR="002F3EE1">
              <w:rPr>
                <w:noProof/>
                <w:webHidden/>
              </w:rPr>
              <w:t>2</w:t>
            </w:r>
            <w:r>
              <w:rPr>
                <w:noProof/>
                <w:webHidden/>
              </w:rPr>
              <w:fldChar w:fldCharType="end"/>
            </w:r>
          </w:hyperlink>
        </w:p>
        <w:p w14:paraId="7E84956A" w14:textId="29E69C11" w:rsidR="00AE7A33" w:rsidRDefault="00AE7A33">
          <w:pPr>
            <w:pStyle w:val="TOC2"/>
            <w:tabs>
              <w:tab w:val="left" w:pos="960"/>
              <w:tab w:val="right" w:leader="dot" w:pos="9016"/>
            </w:tabs>
            <w:rPr>
              <w:noProof/>
              <w:sz w:val="24"/>
              <w:szCs w:val="24"/>
              <w:lang w:eastAsia="en-GB"/>
            </w:rPr>
          </w:pPr>
          <w:hyperlink w:anchor="_Toc183392263" w:history="1">
            <w:r w:rsidRPr="004E2C21">
              <w:rPr>
                <w:rStyle w:val="Hyperlink"/>
                <w:noProof/>
              </w:rPr>
              <w:t>1.3</w:t>
            </w:r>
            <w:r>
              <w:rPr>
                <w:noProof/>
                <w:sz w:val="24"/>
                <w:szCs w:val="24"/>
                <w:lang w:eastAsia="en-GB"/>
              </w:rPr>
              <w:tab/>
            </w:r>
            <w:r w:rsidRPr="004E2C21">
              <w:rPr>
                <w:rStyle w:val="Hyperlink"/>
                <w:noProof/>
              </w:rPr>
              <w:t>Project Objectives</w:t>
            </w:r>
            <w:r>
              <w:rPr>
                <w:noProof/>
                <w:webHidden/>
              </w:rPr>
              <w:tab/>
            </w:r>
            <w:r>
              <w:rPr>
                <w:noProof/>
                <w:webHidden/>
              </w:rPr>
              <w:fldChar w:fldCharType="begin"/>
            </w:r>
            <w:r>
              <w:rPr>
                <w:noProof/>
                <w:webHidden/>
              </w:rPr>
              <w:instrText xml:space="preserve"> PAGEREF _Toc183392263 \h </w:instrText>
            </w:r>
            <w:r>
              <w:rPr>
                <w:noProof/>
                <w:webHidden/>
              </w:rPr>
            </w:r>
            <w:r>
              <w:rPr>
                <w:noProof/>
                <w:webHidden/>
              </w:rPr>
              <w:fldChar w:fldCharType="separate"/>
            </w:r>
            <w:r w:rsidR="002F3EE1">
              <w:rPr>
                <w:noProof/>
                <w:webHidden/>
              </w:rPr>
              <w:t>2</w:t>
            </w:r>
            <w:r>
              <w:rPr>
                <w:noProof/>
                <w:webHidden/>
              </w:rPr>
              <w:fldChar w:fldCharType="end"/>
            </w:r>
          </w:hyperlink>
        </w:p>
        <w:p w14:paraId="3F64FF5D" w14:textId="4070FE61" w:rsidR="00AE7A33" w:rsidRDefault="00AE7A33">
          <w:pPr>
            <w:pStyle w:val="TOC2"/>
            <w:tabs>
              <w:tab w:val="left" w:pos="960"/>
              <w:tab w:val="right" w:leader="dot" w:pos="9016"/>
            </w:tabs>
            <w:rPr>
              <w:noProof/>
              <w:sz w:val="24"/>
              <w:szCs w:val="24"/>
              <w:lang w:eastAsia="en-GB"/>
            </w:rPr>
          </w:pPr>
          <w:hyperlink w:anchor="_Toc183392264" w:history="1">
            <w:r w:rsidRPr="004E2C21">
              <w:rPr>
                <w:rStyle w:val="Hyperlink"/>
                <w:rFonts w:cs="Arial"/>
                <w:noProof/>
              </w:rPr>
              <w:t>1.4</w:t>
            </w:r>
            <w:r>
              <w:rPr>
                <w:noProof/>
                <w:sz w:val="24"/>
                <w:szCs w:val="24"/>
                <w:lang w:eastAsia="en-GB"/>
              </w:rPr>
              <w:tab/>
            </w:r>
            <w:r w:rsidRPr="004E2C21">
              <w:rPr>
                <w:rStyle w:val="Hyperlink"/>
                <w:rFonts w:cs="Arial"/>
                <w:noProof/>
              </w:rPr>
              <w:t>Literature Search Methodology</w:t>
            </w:r>
            <w:r>
              <w:rPr>
                <w:noProof/>
                <w:webHidden/>
              </w:rPr>
              <w:tab/>
            </w:r>
            <w:r>
              <w:rPr>
                <w:noProof/>
                <w:webHidden/>
              </w:rPr>
              <w:fldChar w:fldCharType="begin"/>
            </w:r>
            <w:r>
              <w:rPr>
                <w:noProof/>
                <w:webHidden/>
              </w:rPr>
              <w:instrText xml:space="preserve"> PAGEREF _Toc183392264 \h </w:instrText>
            </w:r>
            <w:r>
              <w:rPr>
                <w:noProof/>
                <w:webHidden/>
              </w:rPr>
            </w:r>
            <w:r>
              <w:rPr>
                <w:noProof/>
                <w:webHidden/>
              </w:rPr>
              <w:fldChar w:fldCharType="separate"/>
            </w:r>
            <w:r w:rsidR="002F3EE1">
              <w:rPr>
                <w:noProof/>
                <w:webHidden/>
              </w:rPr>
              <w:t>3</w:t>
            </w:r>
            <w:r>
              <w:rPr>
                <w:noProof/>
                <w:webHidden/>
              </w:rPr>
              <w:fldChar w:fldCharType="end"/>
            </w:r>
          </w:hyperlink>
        </w:p>
        <w:p w14:paraId="20A5765E" w14:textId="0C6AC500" w:rsidR="00AE7A33" w:rsidRDefault="00AE7A33">
          <w:pPr>
            <w:pStyle w:val="TOC1"/>
            <w:tabs>
              <w:tab w:val="left" w:pos="440"/>
              <w:tab w:val="right" w:leader="dot" w:pos="9016"/>
            </w:tabs>
            <w:rPr>
              <w:noProof/>
              <w:sz w:val="24"/>
              <w:szCs w:val="24"/>
              <w:lang w:eastAsia="en-GB"/>
            </w:rPr>
          </w:pPr>
          <w:hyperlink w:anchor="_Toc183392265" w:history="1">
            <w:r w:rsidRPr="004E2C21">
              <w:rPr>
                <w:rStyle w:val="Hyperlink"/>
                <w:noProof/>
              </w:rPr>
              <w:t>2</w:t>
            </w:r>
            <w:r>
              <w:rPr>
                <w:noProof/>
                <w:sz w:val="24"/>
                <w:szCs w:val="24"/>
                <w:lang w:eastAsia="en-GB"/>
              </w:rPr>
              <w:tab/>
            </w:r>
            <w:r w:rsidRPr="004E2C21">
              <w:rPr>
                <w:rStyle w:val="Hyperlink"/>
                <w:noProof/>
              </w:rPr>
              <w:t>Literature Review</w:t>
            </w:r>
            <w:r>
              <w:rPr>
                <w:noProof/>
                <w:webHidden/>
              </w:rPr>
              <w:tab/>
            </w:r>
            <w:r>
              <w:rPr>
                <w:noProof/>
                <w:webHidden/>
              </w:rPr>
              <w:fldChar w:fldCharType="begin"/>
            </w:r>
            <w:r>
              <w:rPr>
                <w:noProof/>
                <w:webHidden/>
              </w:rPr>
              <w:instrText xml:space="preserve"> PAGEREF _Toc183392265 \h </w:instrText>
            </w:r>
            <w:r>
              <w:rPr>
                <w:noProof/>
                <w:webHidden/>
              </w:rPr>
            </w:r>
            <w:r>
              <w:rPr>
                <w:noProof/>
                <w:webHidden/>
              </w:rPr>
              <w:fldChar w:fldCharType="separate"/>
            </w:r>
            <w:r w:rsidR="002F3EE1">
              <w:rPr>
                <w:noProof/>
                <w:webHidden/>
              </w:rPr>
              <w:t>6</w:t>
            </w:r>
            <w:r>
              <w:rPr>
                <w:noProof/>
                <w:webHidden/>
              </w:rPr>
              <w:fldChar w:fldCharType="end"/>
            </w:r>
          </w:hyperlink>
        </w:p>
        <w:p w14:paraId="06BAB6FD" w14:textId="5F18338D" w:rsidR="00AE7A33" w:rsidRDefault="00AE7A33">
          <w:pPr>
            <w:pStyle w:val="TOC2"/>
            <w:tabs>
              <w:tab w:val="left" w:pos="960"/>
              <w:tab w:val="right" w:leader="dot" w:pos="9016"/>
            </w:tabs>
            <w:rPr>
              <w:noProof/>
              <w:sz w:val="24"/>
              <w:szCs w:val="24"/>
              <w:lang w:eastAsia="en-GB"/>
            </w:rPr>
          </w:pPr>
          <w:hyperlink w:anchor="_Toc183392266" w:history="1">
            <w:r w:rsidRPr="004E2C21">
              <w:rPr>
                <w:rStyle w:val="Hyperlink"/>
                <w:rFonts w:cs="Arial"/>
                <w:noProof/>
              </w:rPr>
              <w:t>2.1</w:t>
            </w:r>
            <w:r>
              <w:rPr>
                <w:noProof/>
                <w:sz w:val="24"/>
                <w:szCs w:val="24"/>
                <w:lang w:eastAsia="en-GB"/>
              </w:rPr>
              <w:tab/>
            </w:r>
            <w:r w:rsidRPr="004E2C21">
              <w:rPr>
                <w:rStyle w:val="Hyperlink"/>
                <w:rFonts w:cs="Arial"/>
                <w:noProof/>
              </w:rPr>
              <w:t>Themes</w:t>
            </w:r>
            <w:r>
              <w:rPr>
                <w:noProof/>
                <w:webHidden/>
              </w:rPr>
              <w:tab/>
            </w:r>
            <w:r>
              <w:rPr>
                <w:noProof/>
                <w:webHidden/>
              </w:rPr>
              <w:fldChar w:fldCharType="begin"/>
            </w:r>
            <w:r>
              <w:rPr>
                <w:noProof/>
                <w:webHidden/>
              </w:rPr>
              <w:instrText xml:space="preserve"> PAGEREF _Toc183392266 \h </w:instrText>
            </w:r>
            <w:r>
              <w:rPr>
                <w:noProof/>
                <w:webHidden/>
              </w:rPr>
            </w:r>
            <w:r>
              <w:rPr>
                <w:noProof/>
                <w:webHidden/>
              </w:rPr>
              <w:fldChar w:fldCharType="separate"/>
            </w:r>
            <w:r w:rsidR="002F3EE1">
              <w:rPr>
                <w:noProof/>
                <w:webHidden/>
              </w:rPr>
              <w:t>6</w:t>
            </w:r>
            <w:r>
              <w:rPr>
                <w:noProof/>
                <w:webHidden/>
              </w:rPr>
              <w:fldChar w:fldCharType="end"/>
            </w:r>
          </w:hyperlink>
        </w:p>
        <w:p w14:paraId="440ABC49" w14:textId="19D14923" w:rsidR="00AE7A33" w:rsidRDefault="00AE7A33">
          <w:pPr>
            <w:pStyle w:val="TOC2"/>
            <w:tabs>
              <w:tab w:val="left" w:pos="960"/>
              <w:tab w:val="right" w:leader="dot" w:pos="9016"/>
            </w:tabs>
            <w:rPr>
              <w:noProof/>
              <w:sz w:val="24"/>
              <w:szCs w:val="24"/>
              <w:lang w:eastAsia="en-GB"/>
            </w:rPr>
          </w:pPr>
          <w:hyperlink w:anchor="_Toc183392267" w:history="1">
            <w:r w:rsidRPr="004E2C21">
              <w:rPr>
                <w:rStyle w:val="Hyperlink"/>
                <w:rFonts w:cs="Arial"/>
                <w:noProof/>
              </w:rPr>
              <w:t>2.2</w:t>
            </w:r>
            <w:r>
              <w:rPr>
                <w:noProof/>
                <w:sz w:val="24"/>
                <w:szCs w:val="24"/>
                <w:lang w:eastAsia="en-GB"/>
              </w:rPr>
              <w:tab/>
            </w:r>
            <w:r w:rsidRPr="004E2C21">
              <w:rPr>
                <w:rStyle w:val="Hyperlink"/>
                <w:rFonts w:cs="Arial"/>
                <w:noProof/>
              </w:rPr>
              <w:t>Review of Literature</w:t>
            </w:r>
            <w:r>
              <w:rPr>
                <w:noProof/>
                <w:webHidden/>
              </w:rPr>
              <w:tab/>
            </w:r>
            <w:r>
              <w:rPr>
                <w:noProof/>
                <w:webHidden/>
              </w:rPr>
              <w:fldChar w:fldCharType="begin"/>
            </w:r>
            <w:r>
              <w:rPr>
                <w:noProof/>
                <w:webHidden/>
              </w:rPr>
              <w:instrText xml:space="preserve"> PAGEREF _Toc183392267 \h </w:instrText>
            </w:r>
            <w:r>
              <w:rPr>
                <w:noProof/>
                <w:webHidden/>
              </w:rPr>
            </w:r>
            <w:r>
              <w:rPr>
                <w:noProof/>
                <w:webHidden/>
              </w:rPr>
              <w:fldChar w:fldCharType="separate"/>
            </w:r>
            <w:r w:rsidR="002F3EE1">
              <w:rPr>
                <w:noProof/>
                <w:webHidden/>
              </w:rPr>
              <w:t>6</w:t>
            </w:r>
            <w:r>
              <w:rPr>
                <w:noProof/>
                <w:webHidden/>
              </w:rPr>
              <w:fldChar w:fldCharType="end"/>
            </w:r>
          </w:hyperlink>
        </w:p>
        <w:p w14:paraId="6AE61515" w14:textId="5C74052D" w:rsidR="00AE7A33" w:rsidRDefault="00AE7A33">
          <w:pPr>
            <w:pStyle w:val="TOC3"/>
            <w:tabs>
              <w:tab w:val="left" w:pos="1200"/>
              <w:tab w:val="right" w:leader="dot" w:pos="9016"/>
            </w:tabs>
            <w:rPr>
              <w:noProof/>
              <w:sz w:val="24"/>
              <w:szCs w:val="24"/>
              <w:lang w:eastAsia="en-GB"/>
            </w:rPr>
          </w:pPr>
          <w:hyperlink w:anchor="_Toc183392268" w:history="1">
            <w:r w:rsidRPr="004E2C21">
              <w:rPr>
                <w:rStyle w:val="Hyperlink"/>
                <w:noProof/>
              </w:rPr>
              <w:t>2.2.1</w:t>
            </w:r>
            <w:r>
              <w:rPr>
                <w:noProof/>
                <w:sz w:val="24"/>
                <w:szCs w:val="24"/>
                <w:lang w:eastAsia="en-GB"/>
              </w:rPr>
              <w:tab/>
            </w:r>
            <w:r w:rsidRPr="004E2C21">
              <w:rPr>
                <w:rStyle w:val="Hyperlink"/>
                <w:noProof/>
              </w:rPr>
              <w:t>Gamified Rehabilitation for Stroke</w:t>
            </w:r>
            <w:r>
              <w:rPr>
                <w:noProof/>
                <w:webHidden/>
              </w:rPr>
              <w:tab/>
            </w:r>
            <w:r>
              <w:rPr>
                <w:noProof/>
                <w:webHidden/>
              </w:rPr>
              <w:fldChar w:fldCharType="begin"/>
            </w:r>
            <w:r>
              <w:rPr>
                <w:noProof/>
                <w:webHidden/>
              </w:rPr>
              <w:instrText xml:space="preserve"> PAGEREF _Toc183392268 \h </w:instrText>
            </w:r>
            <w:r>
              <w:rPr>
                <w:noProof/>
                <w:webHidden/>
              </w:rPr>
            </w:r>
            <w:r>
              <w:rPr>
                <w:noProof/>
                <w:webHidden/>
              </w:rPr>
              <w:fldChar w:fldCharType="separate"/>
            </w:r>
            <w:r w:rsidR="002F3EE1">
              <w:rPr>
                <w:noProof/>
                <w:webHidden/>
              </w:rPr>
              <w:t>6</w:t>
            </w:r>
            <w:r>
              <w:rPr>
                <w:noProof/>
                <w:webHidden/>
              </w:rPr>
              <w:fldChar w:fldCharType="end"/>
            </w:r>
          </w:hyperlink>
        </w:p>
        <w:p w14:paraId="17C3BB4C" w14:textId="537FA8A0" w:rsidR="00AE7A33" w:rsidRDefault="00AE7A33">
          <w:pPr>
            <w:pStyle w:val="TOC3"/>
            <w:tabs>
              <w:tab w:val="left" w:pos="1200"/>
              <w:tab w:val="right" w:leader="dot" w:pos="9016"/>
            </w:tabs>
            <w:rPr>
              <w:noProof/>
              <w:sz w:val="24"/>
              <w:szCs w:val="24"/>
              <w:lang w:eastAsia="en-GB"/>
            </w:rPr>
          </w:pPr>
          <w:hyperlink w:anchor="_Toc183392269" w:history="1">
            <w:r w:rsidRPr="004E2C21">
              <w:rPr>
                <w:rStyle w:val="Hyperlink"/>
                <w:noProof/>
              </w:rPr>
              <w:t>2.2.2</w:t>
            </w:r>
            <w:r>
              <w:rPr>
                <w:noProof/>
                <w:sz w:val="24"/>
                <w:szCs w:val="24"/>
                <w:lang w:eastAsia="en-GB"/>
              </w:rPr>
              <w:tab/>
            </w:r>
            <w:r w:rsidRPr="004E2C21">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392269 \h </w:instrText>
            </w:r>
            <w:r>
              <w:rPr>
                <w:noProof/>
                <w:webHidden/>
              </w:rPr>
            </w:r>
            <w:r>
              <w:rPr>
                <w:noProof/>
                <w:webHidden/>
              </w:rPr>
              <w:fldChar w:fldCharType="separate"/>
            </w:r>
            <w:r w:rsidR="002F3EE1">
              <w:rPr>
                <w:noProof/>
                <w:webHidden/>
              </w:rPr>
              <w:t>8</w:t>
            </w:r>
            <w:r>
              <w:rPr>
                <w:noProof/>
                <w:webHidden/>
              </w:rPr>
              <w:fldChar w:fldCharType="end"/>
            </w:r>
          </w:hyperlink>
        </w:p>
        <w:p w14:paraId="4AF4FF0B" w14:textId="178E88BB" w:rsidR="00AE7A33" w:rsidRDefault="00AE7A33">
          <w:pPr>
            <w:pStyle w:val="TOC3"/>
            <w:tabs>
              <w:tab w:val="left" w:pos="1200"/>
              <w:tab w:val="right" w:leader="dot" w:pos="9016"/>
            </w:tabs>
            <w:rPr>
              <w:noProof/>
              <w:sz w:val="24"/>
              <w:szCs w:val="24"/>
              <w:lang w:eastAsia="en-GB"/>
            </w:rPr>
          </w:pPr>
          <w:hyperlink w:anchor="_Toc183392270" w:history="1">
            <w:r w:rsidRPr="004E2C21">
              <w:rPr>
                <w:rStyle w:val="Hyperlink"/>
                <w:noProof/>
              </w:rPr>
              <w:t>2.2.3</w:t>
            </w:r>
            <w:r>
              <w:rPr>
                <w:noProof/>
                <w:sz w:val="24"/>
                <w:szCs w:val="24"/>
                <w:lang w:eastAsia="en-GB"/>
              </w:rPr>
              <w:tab/>
            </w:r>
            <w:r w:rsidRPr="004E2C21">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392270 \h </w:instrText>
            </w:r>
            <w:r>
              <w:rPr>
                <w:noProof/>
                <w:webHidden/>
              </w:rPr>
            </w:r>
            <w:r>
              <w:rPr>
                <w:noProof/>
                <w:webHidden/>
              </w:rPr>
              <w:fldChar w:fldCharType="separate"/>
            </w:r>
            <w:r w:rsidR="002F3EE1">
              <w:rPr>
                <w:noProof/>
                <w:webHidden/>
              </w:rPr>
              <w:t>9</w:t>
            </w:r>
            <w:r>
              <w:rPr>
                <w:noProof/>
                <w:webHidden/>
              </w:rPr>
              <w:fldChar w:fldCharType="end"/>
            </w:r>
          </w:hyperlink>
        </w:p>
        <w:p w14:paraId="33E917D2" w14:textId="35AE8AD1" w:rsidR="00AE7A33" w:rsidRDefault="00AE7A33">
          <w:pPr>
            <w:pStyle w:val="TOC3"/>
            <w:tabs>
              <w:tab w:val="left" w:pos="1200"/>
              <w:tab w:val="right" w:leader="dot" w:pos="9016"/>
            </w:tabs>
            <w:rPr>
              <w:noProof/>
              <w:sz w:val="24"/>
              <w:szCs w:val="24"/>
              <w:lang w:eastAsia="en-GB"/>
            </w:rPr>
          </w:pPr>
          <w:hyperlink w:anchor="_Toc183392271" w:history="1">
            <w:r w:rsidRPr="004E2C21">
              <w:rPr>
                <w:rStyle w:val="Hyperlink"/>
                <w:noProof/>
              </w:rPr>
              <w:t>2.2.4</w:t>
            </w:r>
            <w:r>
              <w:rPr>
                <w:noProof/>
                <w:sz w:val="24"/>
                <w:szCs w:val="24"/>
                <w:lang w:eastAsia="en-GB"/>
              </w:rPr>
              <w:tab/>
            </w:r>
            <w:r w:rsidRPr="004E2C21">
              <w:rPr>
                <w:rStyle w:val="Hyperlink"/>
                <w:noProof/>
              </w:rPr>
              <w:t>Haptics for rehabilitation game</w:t>
            </w:r>
            <w:r>
              <w:rPr>
                <w:noProof/>
                <w:webHidden/>
              </w:rPr>
              <w:tab/>
            </w:r>
            <w:r>
              <w:rPr>
                <w:noProof/>
                <w:webHidden/>
              </w:rPr>
              <w:fldChar w:fldCharType="begin"/>
            </w:r>
            <w:r>
              <w:rPr>
                <w:noProof/>
                <w:webHidden/>
              </w:rPr>
              <w:instrText xml:space="preserve"> PAGEREF _Toc183392271 \h </w:instrText>
            </w:r>
            <w:r>
              <w:rPr>
                <w:noProof/>
                <w:webHidden/>
              </w:rPr>
            </w:r>
            <w:r>
              <w:rPr>
                <w:noProof/>
                <w:webHidden/>
              </w:rPr>
              <w:fldChar w:fldCharType="separate"/>
            </w:r>
            <w:r w:rsidR="002F3EE1">
              <w:rPr>
                <w:noProof/>
                <w:webHidden/>
              </w:rPr>
              <w:t>9</w:t>
            </w:r>
            <w:r>
              <w:rPr>
                <w:noProof/>
                <w:webHidden/>
              </w:rPr>
              <w:fldChar w:fldCharType="end"/>
            </w:r>
          </w:hyperlink>
        </w:p>
        <w:p w14:paraId="1043B06E" w14:textId="0072EAA8" w:rsidR="00AE7A33" w:rsidRDefault="00AE7A33">
          <w:pPr>
            <w:pStyle w:val="TOC3"/>
            <w:tabs>
              <w:tab w:val="left" w:pos="1200"/>
              <w:tab w:val="right" w:leader="dot" w:pos="9016"/>
            </w:tabs>
            <w:rPr>
              <w:noProof/>
              <w:sz w:val="24"/>
              <w:szCs w:val="24"/>
              <w:lang w:eastAsia="en-GB"/>
            </w:rPr>
          </w:pPr>
          <w:hyperlink w:anchor="_Toc183392272" w:history="1">
            <w:r w:rsidRPr="004E2C21">
              <w:rPr>
                <w:rStyle w:val="Hyperlink"/>
                <w:noProof/>
              </w:rPr>
              <w:t>2.2.5</w:t>
            </w:r>
            <w:r>
              <w:rPr>
                <w:noProof/>
                <w:sz w:val="24"/>
                <w:szCs w:val="24"/>
                <w:lang w:eastAsia="en-GB"/>
              </w:rPr>
              <w:tab/>
            </w:r>
            <w:r w:rsidRPr="004E2C21">
              <w:rPr>
                <w:rStyle w:val="Hyperlink"/>
                <w:noProof/>
              </w:rPr>
              <w:t>Multiplayer Games for Stroke Rehabilitation.</w:t>
            </w:r>
            <w:r>
              <w:rPr>
                <w:noProof/>
                <w:webHidden/>
              </w:rPr>
              <w:tab/>
            </w:r>
            <w:r>
              <w:rPr>
                <w:noProof/>
                <w:webHidden/>
              </w:rPr>
              <w:fldChar w:fldCharType="begin"/>
            </w:r>
            <w:r>
              <w:rPr>
                <w:noProof/>
                <w:webHidden/>
              </w:rPr>
              <w:instrText xml:space="preserve"> PAGEREF _Toc183392272 \h </w:instrText>
            </w:r>
            <w:r>
              <w:rPr>
                <w:noProof/>
                <w:webHidden/>
              </w:rPr>
            </w:r>
            <w:r>
              <w:rPr>
                <w:noProof/>
                <w:webHidden/>
              </w:rPr>
              <w:fldChar w:fldCharType="separate"/>
            </w:r>
            <w:r w:rsidR="002F3EE1">
              <w:rPr>
                <w:noProof/>
                <w:webHidden/>
              </w:rPr>
              <w:t>9</w:t>
            </w:r>
            <w:r>
              <w:rPr>
                <w:noProof/>
                <w:webHidden/>
              </w:rPr>
              <w:fldChar w:fldCharType="end"/>
            </w:r>
          </w:hyperlink>
        </w:p>
        <w:p w14:paraId="0FD416F9" w14:textId="5C01FF36" w:rsidR="00AE7A33" w:rsidRDefault="00AE7A33">
          <w:pPr>
            <w:pStyle w:val="TOC2"/>
            <w:tabs>
              <w:tab w:val="left" w:pos="960"/>
              <w:tab w:val="right" w:leader="dot" w:pos="9016"/>
            </w:tabs>
            <w:rPr>
              <w:noProof/>
              <w:sz w:val="24"/>
              <w:szCs w:val="24"/>
              <w:lang w:eastAsia="en-GB"/>
            </w:rPr>
          </w:pPr>
          <w:hyperlink w:anchor="_Toc183392273" w:history="1">
            <w:r w:rsidRPr="004E2C21">
              <w:rPr>
                <w:rStyle w:val="Hyperlink"/>
                <w:rFonts w:cs="Arial"/>
                <w:noProof/>
              </w:rPr>
              <w:t>2.3</w:t>
            </w:r>
            <w:r>
              <w:rPr>
                <w:noProof/>
                <w:sz w:val="24"/>
                <w:szCs w:val="24"/>
                <w:lang w:eastAsia="en-GB"/>
              </w:rPr>
              <w:tab/>
            </w:r>
            <w:r w:rsidRPr="004E2C21">
              <w:rPr>
                <w:rStyle w:val="Hyperlink"/>
                <w:rFonts w:cs="Arial"/>
                <w:noProof/>
              </w:rPr>
              <w:t>Summary</w:t>
            </w:r>
            <w:r>
              <w:rPr>
                <w:noProof/>
                <w:webHidden/>
              </w:rPr>
              <w:tab/>
            </w:r>
            <w:r>
              <w:rPr>
                <w:noProof/>
                <w:webHidden/>
              </w:rPr>
              <w:fldChar w:fldCharType="begin"/>
            </w:r>
            <w:r>
              <w:rPr>
                <w:noProof/>
                <w:webHidden/>
              </w:rPr>
              <w:instrText xml:space="preserve"> PAGEREF _Toc183392273 \h </w:instrText>
            </w:r>
            <w:r>
              <w:rPr>
                <w:noProof/>
                <w:webHidden/>
              </w:rPr>
            </w:r>
            <w:r>
              <w:rPr>
                <w:noProof/>
                <w:webHidden/>
              </w:rPr>
              <w:fldChar w:fldCharType="separate"/>
            </w:r>
            <w:r w:rsidR="002F3EE1">
              <w:rPr>
                <w:noProof/>
                <w:webHidden/>
              </w:rPr>
              <w:t>10</w:t>
            </w:r>
            <w:r>
              <w:rPr>
                <w:noProof/>
                <w:webHidden/>
              </w:rPr>
              <w:fldChar w:fldCharType="end"/>
            </w:r>
          </w:hyperlink>
        </w:p>
        <w:p w14:paraId="56820BF9" w14:textId="081A1E3C" w:rsidR="00AE7A33" w:rsidRDefault="00AE7A33">
          <w:pPr>
            <w:pStyle w:val="TOC3"/>
            <w:tabs>
              <w:tab w:val="left" w:pos="1200"/>
              <w:tab w:val="right" w:leader="dot" w:pos="9016"/>
            </w:tabs>
            <w:rPr>
              <w:noProof/>
              <w:sz w:val="24"/>
              <w:szCs w:val="24"/>
              <w:lang w:eastAsia="en-GB"/>
            </w:rPr>
          </w:pPr>
          <w:hyperlink w:anchor="_Toc183392274" w:history="1">
            <w:r w:rsidRPr="004E2C21">
              <w:rPr>
                <w:rStyle w:val="Hyperlink"/>
                <w:noProof/>
              </w:rPr>
              <w:t>2.3.1</w:t>
            </w:r>
            <w:r>
              <w:rPr>
                <w:noProof/>
                <w:sz w:val="24"/>
                <w:szCs w:val="24"/>
                <w:lang w:eastAsia="en-GB"/>
              </w:rPr>
              <w:tab/>
            </w:r>
            <w:r w:rsidRPr="004E2C21">
              <w:rPr>
                <w:rStyle w:val="Hyperlink"/>
                <w:noProof/>
              </w:rPr>
              <w:t>Scope of the games</w:t>
            </w:r>
            <w:r>
              <w:rPr>
                <w:noProof/>
                <w:webHidden/>
              </w:rPr>
              <w:tab/>
            </w:r>
            <w:r>
              <w:rPr>
                <w:noProof/>
                <w:webHidden/>
              </w:rPr>
              <w:fldChar w:fldCharType="begin"/>
            </w:r>
            <w:r>
              <w:rPr>
                <w:noProof/>
                <w:webHidden/>
              </w:rPr>
              <w:instrText xml:space="preserve"> PAGEREF _Toc183392274 \h </w:instrText>
            </w:r>
            <w:r>
              <w:rPr>
                <w:noProof/>
                <w:webHidden/>
              </w:rPr>
            </w:r>
            <w:r>
              <w:rPr>
                <w:noProof/>
                <w:webHidden/>
              </w:rPr>
              <w:fldChar w:fldCharType="separate"/>
            </w:r>
            <w:r w:rsidR="002F3EE1">
              <w:rPr>
                <w:noProof/>
                <w:webHidden/>
              </w:rPr>
              <w:t>11</w:t>
            </w:r>
            <w:r>
              <w:rPr>
                <w:noProof/>
                <w:webHidden/>
              </w:rPr>
              <w:fldChar w:fldCharType="end"/>
            </w:r>
          </w:hyperlink>
        </w:p>
        <w:p w14:paraId="56122E2A" w14:textId="3383EBF8" w:rsidR="00AE7A33" w:rsidRDefault="00AE7A33">
          <w:pPr>
            <w:pStyle w:val="TOC3"/>
            <w:tabs>
              <w:tab w:val="left" w:pos="1200"/>
              <w:tab w:val="right" w:leader="dot" w:pos="9016"/>
            </w:tabs>
            <w:rPr>
              <w:noProof/>
              <w:sz w:val="24"/>
              <w:szCs w:val="24"/>
              <w:lang w:eastAsia="en-GB"/>
            </w:rPr>
          </w:pPr>
          <w:hyperlink w:anchor="_Toc183392275" w:history="1">
            <w:r w:rsidRPr="004E2C21">
              <w:rPr>
                <w:rStyle w:val="Hyperlink"/>
                <w:noProof/>
              </w:rPr>
              <w:t>2.3.2</w:t>
            </w:r>
            <w:r>
              <w:rPr>
                <w:noProof/>
                <w:sz w:val="24"/>
                <w:szCs w:val="24"/>
                <w:lang w:eastAsia="en-GB"/>
              </w:rPr>
              <w:tab/>
            </w:r>
            <w:r w:rsidRPr="004E2C21">
              <w:rPr>
                <w:rStyle w:val="Hyperlink"/>
                <w:noProof/>
              </w:rPr>
              <w:t>Prototype design</w:t>
            </w:r>
            <w:r>
              <w:rPr>
                <w:noProof/>
                <w:webHidden/>
              </w:rPr>
              <w:tab/>
            </w:r>
            <w:r>
              <w:rPr>
                <w:noProof/>
                <w:webHidden/>
              </w:rPr>
              <w:fldChar w:fldCharType="begin"/>
            </w:r>
            <w:r>
              <w:rPr>
                <w:noProof/>
                <w:webHidden/>
              </w:rPr>
              <w:instrText xml:space="preserve"> PAGEREF _Toc183392275 \h </w:instrText>
            </w:r>
            <w:r>
              <w:rPr>
                <w:noProof/>
                <w:webHidden/>
              </w:rPr>
            </w:r>
            <w:r>
              <w:rPr>
                <w:noProof/>
                <w:webHidden/>
              </w:rPr>
              <w:fldChar w:fldCharType="separate"/>
            </w:r>
            <w:r w:rsidR="002F3EE1">
              <w:rPr>
                <w:noProof/>
                <w:webHidden/>
              </w:rPr>
              <w:t>11</w:t>
            </w:r>
            <w:r>
              <w:rPr>
                <w:noProof/>
                <w:webHidden/>
              </w:rPr>
              <w:fldChar w:fldCharType="end"/>
            </w:r>
          </w:hyperlink>
        </w:p>
        <w:p w14:paraId="1281F1E1" w14:textId="14A6BF16" w:rsidR="00AE7A33" w:rsidRDefault="00AE7A33">
          <w:pPr>
            <w:pStyle w:val="TOC1"/>
            <w:tabs>
              <w:tab w:val="left" w:pos="440"/>
              <w:tab w:val="right" w:leader="dot" w:pos="9016"/>
            </w:tabs>
            <w:rPr>
              <w:noProof/>
              <w:sz w:val="24"/>
              <w:szCs w:val="24"/>
              <w:lang w:eastAsia="en-GB"/>
            </w:rPr>
          </w:pPr>
          <w:hyperlink w:anchor="_Toc183392276" w:history="1">
            <w:r w:rsidRPr="004E2C21">
              <w:rPr>
                <w:rStyle w:val="Hyperlink"/>
                <w:noProof/>
              </w:rPr>
              <w:t>3</w:t>
            </w:r>
            <w:r>
              <w:rPr>
                <w:noProof/>
                <w:sz w:val="24"/>
                <w:szCs w:val="24"/>
                <w:lang w:eastAsia="en-GB"/>
              </w:rPr>
              <w:tab/>
            </w:r>
            <w:r w:rsidRPr="004E2C21">
              <w:rPr>
                <w:rStyle w:val="Hyperlink"/>
                <w:noProof/>
              </w:rPr>
              <w:t>Appendix</w:t>
            </w:r>
            <w:r>
              <w:rPr>
                <w:noProof/>
                <w:webHidden/>
              </w:rPr>
              <w:tab/>
            </w:r>
            <w:r>
              <w:rPr>
                <w:noProof/>
                <w:webHidden/>
              </w:rPr>
              <w:fldChar w:fldCharType="begin"/>
            </w:r>
            <w:r>
              <w:rPr>
                <w:noProof/>
                <w:webHidden/>
              </w:rPr>
              <w:instrText xml:space="preserve"> PAGEREF _Toc183392276 \h </w:instrText>
            </w:r>
            <w:r>
              <w:rPr>
                <w:noProof/>
                <w:webHidden/>
              </w:rPr>
            </w:r>
            <w:r>
              <w:rPr>
                <w:noProof/>
                <w:webHidden/>
              </w:rPr>
              <w:fldChar w:fldCharType="separate"/>
            </w:r>
            <w:r w:rsidR="002F3EE1">
              <w:rPr>
                <w:noProof/>
                <w:webHidden/>
              </w:rPr>
              <w:t>14</w:t>
            </w:r>
            <w:r>
              <w:rPr>
                <w:noProof/>
                <w:webHidden/>
              </w:rPr>
              <w:fldChar w:fldCharType="end"/>
            </w:r>
          </w:hyperlink>
        </w:p>
        <w:p w14:paraId="1E28F871" w14:textId="23809E37" w:rsidR="00AE7A33" w:rsidRDefault="00AE7A33">
          <w:pPr>
            <w:pStyle w:val="TOC2"/>
            <w:tabs>
              <w:tab w:val="left" w:pos="960"/>
              <w:tab w:val="right" w:leader="dot" w:pos="9016"/>
            </w:tabs>
            <w:rPr>
              <w:noProof/>
              <w:sz w:val="24"/>
              <w:szCs w:val="24"/>
              <w:lang w:eastAsia="en-GB"/>
            </w:rPr>
          </w:pPr>
          <w:hyperlink w:anchor="_Toc183392277" w:history="1">
            <w:r w:rsidRPr="004E2C21">
              <w:rPr>
                <w:rStyle w:val="Hyperlink"/>
                <w:rFonts w:cs="Arial"/>
                <w:noProof/>
              </w:rPr>
              <w:t>3.1</w:t>
            </w:r>
            <w:r>
              <w:rPr>
                <w:noProof/>
                <w:sz w:val="24"/>
                <w:szCs w:val="24"/>
                <w:lang w:eastAsia="en-GB"/>
              </w:rPr>
              <w:tab/>
            </w:r>
            <w:r w:rsidRPr="004E2C21">
              <w:rPr>
                <w:rStyle w:val="Hyperlink"/>
                <w:rFonts w:cs="Arial"/>
                <w:noProof/>
              </w:rPr>
              <w:t>Gantt Chart</w:t>
            </w:r>
            <w:r>
              <w:rPr>
                <w:noProof/>
                <w:webHidden/>
              </w:rPr>
              <w:tab/>
            </w:r>
            <w:r>
              <w:rPr>
                <w:noProof/>
                <w:webHidden/>
              </w:rPr>
              <w:fldChar w:fldCharType="begin"/>
            </w:r>
            <w:r>
              <w:rPr>
                <w:noProof/>
                <w:webHidden/>
              </w:rPr>
              <w:instrText xml:space="preserve"> PAGEREF _Toc183392277 \h </w:instrText>
            </w:r>
            <w:r>
              <w:rPr>
                <w:noProof/>
                <w:webHidden/>
              </w:rPr>
            </w:r>
            <w:r>
              <w:rPr>
                <w:noProof/>
                <w:webHidden/>
              </w:rPr>
              <w:fldChar w:fldCharType="separate"/>
            </w:r>
            <w:r w:rsidR="002F3EE1">
              <w:rPr>
                <w:noProof/>
                <w:webHidden/>
              </w:rPr>
              <w:t>17</w:t>
            </w:r>
            <w:r>
              <w:rPr>
                <w:noProof/>
                <w:webHidden/>
              </w:rPr>
              <w:fldChar w:fldCharType="end"/>
            </w:r>
          </w:hyperlink>
        </w:p>
        <w:p w14:paraId="24CFC744" w14:textId="46D3D623" w:rsidR="00AE7A33" w:rsidRDefault="00AE7A33">
          <w:pPr>
            <w:pStyle w:val="TOC1"/>
            <w:tabs>
              <w:tab w:val="left" w:pos="440"/>
              <w:tab w:val="right" w:leader="dot" w:pos="9016"/>
            </w:tabs>
            <w:rPr>
              <w:noProof/>
              <w:sz w:val="24"/>
              <w:szCs w:val="24"/>
              <w:lang w:eastAsia="en-GB"/>
            </w:rPr>
          </w:pPr>
          <w:hyperlink w:anchor="_Toc183392278" w:history="1">
            <w:r w:rsidRPr="004E2C21">
              <w:rPr>
                <w:rStyle w:val="Hyperlink"/>
                <w:noProof/>
              </w:rPr>
              <w:t>4</w:t>
            </w:r>
            <w:r>
              <w:rPr>
                <w:noProof/>
                <w:sz w:val="24"/>
                <w:szCs w:val="24"/>
                <w:lang w:eastAsia="en-GB"/>
              </w:rPr>
              <w:tab/>
            </w:r>
            <w:r w:rsidRPr="004E2C21">
              <w:rPr>
                <w:rStyle w:val="Hyperlink"/>
                <w:noProof/>
              </w:rPr>
              <w:t>References</w:t>
            </w:r>
            <w:r>
              <w:rPr>
                <w:noProof/>
                <w:webHidden/>
              </w:rPr>
              <w:tab/>
            </w:r>
            <w:r>
              <w:rPr>
                <w:noProof/>
                <w:webHidden/>
              </w:rPr>
              <w:fldChar w:fldCharType="begin"/>
            </w:r>
            <w:r>
              <w:rPr>
                <w:noProof/>
                <w:webHidden/>
              </w:rPr>
              <w:instrText xml:space="preserve"> PAGEREF _Toc183392278 \h </w:instrText>
            </w:r>
            <w:r>
              <w:rPr>
                <w:noProof/>
                <w:webHidden/>
              </w:rPr>
            </w:r>
            <w:r>
              <w:rPr>
                <w:noProof/>
                <w:webHidden/>
              </w:rPr>
              <w:fldChar w:fldCharType="separate"/>
            </w:r>
            <w:r w:rsidR="002F3EE1">
              <w:rPr>
                <w:noProof/>
                <w:webHidden/>
              </w:rPr>
              <w:t>17</w:t>
            </w:r>
            <w:r>
              <w:rPr>
                <w:noProof/>
                <w:webHidden/>
              </w:rPr>
              <w:fldChar w:fldCharType="end"/>
            </w:r>
          </w:hyperlink>
        </w:p>
        <w:p w14:paraId="521C48BB" w14:textId="4CC6898C" w:rsidR="00AE7A33" w:rsidRDefault="00AE7A33">
          <w:pPr>
            <w:pStyle w:val="TOC1"/>
            <w:tabs>
              <w:tab w:val="left" w:pos="440"/>
              <w:tab w:val="right" w:leader="dot" w:pos="9016"/>
            </w:tabs>
            <w:rPr>
              <w:noProof/>
              <w:sz w:val="24"/>
              <w:szCs w:val="24"/>
              <w:lang w:eastAsia="en-GB"/>
            </w:rPr>
          </w:pPr>
          <w:hyperlink w:anchor="_Toc183392279" w:history="1">
            <w:r w:rsidRPr="004E2C21">
              <w:rPr>
                <w:rStyle w:val="Hyperlink"/>
                <w:noProof/>
              </w:rPr>
              <w:t>5</w:t>
            </w:r>
            <w:r>
              <w:rPr>
                <w:noProof/>
                <w:sz w:val="24"/>
                <w:szCs w:val="24"/>
                <w:lang w:eastAsia="en-GB"/>
              </w:rPr>
              <w:tab/>
            </w:r>
            <w:r w:rsidRPr="004E2C21">
              <w:rPr>
                <w:rStyle w:val="Hyperlink"/>
                <w:noProof/>
              </w:rPr>
              <w:t>Bibliography</w:t>
            </w:r>
            <w:r>
              <w:rPr>
                <w:noProof/>
                <w:webHidden/>
              </w:rPr>
              <w:tab/>
            </w:r>
            <w:r>
              <w:rPr>
                <w:noProof/>
                <w:webHidden/>
              </w:rPr>
              <w:fldChar w:fldCharType="begin"/>
            </w:r>
            <w:r>
              <w:rPr>
                <w:noProof/>
                <w:webHidden/>
              </w:rPr>
              <w:instrText xml:space="preserve"> PAGEREF _Toc183392279 \h </w:instrText>
            </w:r>
            <w:r>
              <w:rPr>
                <w:noProof/>
                <w:webHidden/>
              </w:rPr>
            </w:r>
            <w:r>
              <w:rPr>
                <w:noProof/>
                <w:webHidden/>
              </w:rPr>
              <w:fldChar w:fldCharType="separate"/>
            </w:r>
            <w:r w:rsidR="002F3EE1">
              <w:rPr>
                <w:noProof/>
                <w:webHidden/>
              </w:rPr>
              <w:t>19</w:t>
            </w:r>
            <w:r>
              <w:rPr>
                <w:noProof/>
                <w:webHidden/>
              </w:rPr>
              <w:fldChar w:fldCharType="end"/>
            </w:r>
          </w:hyperlink>
        </w:p>
        <w:p w14:paraId="67F65DDD" w14:textId="221EFD49"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Default="00A63DC6" w:rsidP="00A63DC6">
      <w:pPr>
        <w:pStyle w:val="Heading1"/>
      </w:pPr>
      <w:bookmarkStart w:id="1" w:name="_Toc120696476"/>
      <w:bookmarkStart w:id="2" w:name="_Toc183392260"/>
      <w:r>
        <w:lastRenderedPageBreak/>
        <w:t>R</w:t>
      </w:r>
      <w:r w:rsidR="00A22C2B" w:rsidRPr="00361A1B">
        <w:t>eport Introduction</w:t>
      </w:r>
      <w:bookmarkEnd w:id="1"/>
      <w:bookmarkEnd w:id="2"/>
    </w:p>
    <w:p w14:paraId="1119691B" w14:textId="77777777" w:rsidR="00A53E51" w:rsidRDefault="00A53E51" w:rsidP="00A53E51">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7A737917" w14:textId="7A9230EC" w:rsidR="00A53E51" w:rsidRDefault="00A53E51" w:rsidP="00A53E51">
      <w:r>
        <w:t>The brain has the most ability to repair itself in the first 3 months’ post stroke (The University of British Columbia: 2021: 5)</w:t>
      </w:r>
      <w:r w:rsidR="00F675FF">
        <w:t>.</w:t>
      </w:r>
      <w:r>
        <w:t xml:space="preserve"> </w:t>
      </w:r>
      <w:proofErr w:type="gramStart"/>
      <w:r w:rsidR="00F675FF">
        <w:t>T</w:t>
      </w:r>
      <w:r>
        <w:t>herefore</w:t>
      </w:r>
      <w:proofErr w:type="gramEnd"/>
      <w:r>
        <w:t xml:space="preserve"> it is vital that the patient completes as much therapy in this time as possible to maximise recovery. Currently there are home therapy programmes</w:t>
      </w:r>
      <w:r w:rsidR="00F675FF">
        <w:t>,</w:t>
      </w:r>
      <w:r>
        <w:t xml:space="preserve"> </w:t>
      </w:r>
      <w:r w:rsidR="00F675FF">
        <w:t>h</w:t>
      </w:r>
      <w:r>
        <w:t>owever contemporary home therapy programmes do not provide high levels of motivation to the patient</w:t>
      </w:r>
      <w:r w:rsidR="00F675FF">
        <w:t>. This</w:t>
      </w:r>
      <w:r w:rsidR="00186AA3">
        <w:t xml:space="preserve"> </w:t>
      </w:r>
      <w:r w:rsidR="00F675FF">
        <w:t xml:space="preserve">can </w:t>
      </w:r>
      <w:r w:rsidR="00186AA3">
        <w:t>lead to</w:t>
      </w:r>
      <w:r>
        <w:t xml:space="preserve"> the therapy </w:t>
      </w:r>
      <w:r w:rsidR="00186AA3">
        <w:t>being</w:t>
      </w:r>
      <w:r>
        <w:t xml:space="preserve"> neglected </w:t>
      </w:r>
      <w:r w:rsidR="005F3A1B">
        <w:t>resulting in</w:t>
      </w:r>
      <w:r>
        <w:t xml:space="preserve"> sub-optimal recovery or potentially other implications such as learned non-use syndrome (The University of British Columbia, 2021: 13).</w:t>
      </w:r>
    </w:p>
    <w:p w14:paraId="59A459E4" w14:textId="62A902EE" w:rsidR="00A53E51" w:rsidRPr="00A53E51" w:rsidRDefault="00A53E51" w:rsidP="00A53E51">
      <w:r>
        <w:t xml:space="preserve">Therefore, it is important to explore ways to provide more motivation to the patient. Gamification and even more so multiplayer gamification is one such way this goal can be achieved. </w:t>
      </w:r>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392261"/>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392262"/>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392263"/>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392264"/>
      <w:r w:rsidRPr="00361A1B">
        <w:rPr>
          <w:rFonts w:cs="Arial"/>
        </w:rPr>
        <w:lastRenderedPageBreak/>
        <w:t>Literature Search Methodology</w:t>
      </w:r>
      <w:bookmarkEnd w:id="9"/>
      <w:bookmarkEnd w:id="10"/>
    </w:p>
    <w:p w14:paraId="1FC79753" w14:textId="50ECD4BD" w:rsidR="00E1782B" w:rsidRDefault="00E1782B" w:rsidP="00E1782B">
      <w:pPr>
        <w:rPr>
          <w:lang w:eastAsia="en-US"/>
        </w:rPr>
      </w:pPr>
      <w:r>
        <w:t xml:space="preserve">To find relevant and useful papers PICOC in conjunction with PRISMA will be used to find and screen papers. PICOC is “a method used to describe the five elements of a searchable question” </w:t>
      </w:r>
      <w:r w:rsidR="00E4279B" w:rsidRPr="00E4279B">
        <w:t xml:space="preserve">(“What is a PICOC? » </w:t>
      </w:r>
      <w:proofErr w:type="spellStart"/>
      <w:r w:rsidR="00E4279B" w:rsidRPr="00E4279B">
        <w:t>CEBMa</w:t>
      </w:r>
      <w:proofErr w:type="spellEnd"/>
      <w:r w:rsidR="00E4279B" w:rsidRPr="00E4279B">
        <w:t>,” n.d.)</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275519">
        <w:trPr>
          <w:trHeight w:val="556"/>
        </w:trPr>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t>(Intervention) AND (Comparison)</w:t>
            </w:r>
          </w:p>
        </w:tc>
        <w:tc>
          <w:tcPr>
            <w:tcW w:w="2462" w:type="dxa"/>
          </w:tcPr>
          <w:p w14:paraId="0C078D43" w14:textId="77777777" w:rsidR="00E1782B" w:rsidRDefault="00E1782B" w:rsidP="008B7A85">
            <w:r w:rsidRPr="006F0D64">
              <w:t xml:space="preserve">(game-based AND software OR digital AND therapy) AND </w:t>
            </w:r>
            <w:r w:rsidRPr="006F0D64">
              <w:lastRenderedPageBreak/>
              <w:t>(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lastRenderedPageBreak/>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4B5C9240" w:rsidR="00E1782B" w:rsidRDefault="00E1782B" w:rsidP="00E1782B">
      <w:pPr>
        <w:spacing w:after="0" w:line="240" w:lineRule="auto"/>
      </w:pPr>
    </w:p>
    <w:p w14:paraId="3162D227" w14:textId="0B8F57D7" w:rsidR="00E1782B" w:rsidRDefault="00E1782B" w:rsidP="00E1782B">
      <w:pPr>
        <w:spacing w:after="0" w:line="240" w:lineRule="auto"/>
      </w:pPr>
    </w:p>
    <w:p w14:paraId="3724E275" w14:textId="0D0FB80C" w:rsidR="00E1782B" w:rsidRDefault="00E1782B" w:rsidP="00E1782B">
      <w:pPr>
        <w:spacing w:after="0" w:line="240" w:lineRule="auto"/>
      </w:pPr>
    </w:p>
    <w:p w14:paraId="1D107680" w14:textId="302DCAD5" w:rsidR="00E1782B" w:rsidRDefault="00E1782B" w:rsidP="00E1782B">
      <w:pPr>
        <w:spacing w:after="0" w:line="240" w:lineRule="auto"/>
      </w:pPr>
    </w:p>
    <w:p w14:paraId="1B9ED7BB" w14:textId="3D292A7F" w:rsidR="00E1782B" w:rsidRDefault="00E1782B" w:rsidP="00E1782B">
      <w:pPr>
        <w:spacing w:after="0" w:line="240" w:lineRule="auto"/>
      </w:pPr>
    </w:p>
    <w:p w14:paraId="37C6E27F" w14:textId="62EDAB62" w:rsidR="00E1782B" w:rsidRDefault="00E1782B" w:rsidP="00E1782B">
      <w:pPr>
        <w:spacing w:after="0" w:line="240" w:lineRule="auto"/>
      </w:pPr>
    </w:p>
    <w:p w14:paraId="63EBF980" w14:textId="725BD1B0" w:rsidR="00E1782B" w:rsidRDefault="004713CD" w:rsidP="00E1782B">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3CB32A10" wp14:editId="3DEF5B9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6ECF9BC2" w14:textId="6179BE4D" w:rsidR="00E1782B" w:rsidRDefault="00E1782B" w:rsidP="00E1782B">
      <w:pPr>
        <w:spacing w:after="0" w:line="240" w:lineRule="auto"/>
      </w:pPr>
    </w:p>
    <w:p w14:paraId="2D974FC6" w14:textId="65AE6D1A" w:rsidR="00E1782B" w:rsidRDefault="00E1782B" w:rsidP="00E1782B">
      <w:pPr>
        <w:spacing w:after="0" w:line="240" w:lineRule="auto"/>
      </w:pPr>
    </w:p>
    <w:p w14:paraId="20DC20CB" w14:textId="72601E5A" w:rsidR="00E1782B" w:rsidRDefault="00E1782B" w:rsidP="00E1782B">
      <w:pPr>
        <w:spacing w:after="0" w:line="240" w:lineRule="auto"/>
      </w:pPr>
    </w:p>
    <w:p w14:paraId="37E2D8A0" w14:textId="37E8A056" w:rsidR="00E1782B" w:rsidRDefault="00E1782B" w:rsidP="00E1782B">
      <w:pPr>
        <w:spacing w:after="0" w:line="240" w:lineRule="auto"/>
      </w:pPr>
    </w:p>
    <w:p w14:paraId="149D338A" w14:textId="70C8979F"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31F59E45"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600B0887" w:rsidR="00E1782B" w:rsidRDefault="00E1782B" w:rsidP="00E1782B">
      <w:pPr>
        <w:spacing w:after="0" w:line="240" w:lineRule="auto"/>
      </w:pP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392265"/>
      <w:r w:rsidRPr="00361A1B">
        <w:lastRenderedPageBreak/>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6E358148" w14:textId="2B5B6575" w:rsidR="00E1782B" w:rsidRPr="00684A03" w:rsidRDefault="00A22C2B" w:rsidP="00E1782B">
      <w:pPr>
        <w:pStyle w:val="Heading2"/>
        <w:jc w:val="both"/>
        <w:rPr>
          <w:rFonts w:cs="Arial"/>
        </w:rPr>
      </w:pPr>
      <w:bookmarkStart w:id="13" w:name="_Toc120696480"/>
      <w:bookmarkStart w:id="14" w:name="_Toc183392266"/>
      <w:r w:rsidRPr="00361A1B">
        <w:rPr>
          <w:rFonts w:cs="Arial"/>
        </w:rPr>
        <w:t>Themes</w:t>
      </w:r>
      <w:bookmarkEnd w:id="13"/>
      <w:bookmarkEnd w:id="14"/>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392267"/>
      <w:r w:rsidRPr="00361A1B">
        <w:rPr>
          <w:rFonts w:cs="Arial"/>
        </w:rPr>
        <w:t>Review of Literature</w:t>
      </w:r>
      <w:bookmarkEnd w:id="15"/>
      <w:bookmarkEnd w:id="16"/>
    </w:p>
    <w:p w14:paraId="27DFF58B" w14:textId="77777777" w:rsidR="00A11975" w:rsidRDefault="00A11975" w:rsidP="00CC10A8">
      <w:pPr>
        <w:pStyle w:val="Heading3"/>
      </w:pPr>
      <w:bookmarkStart w:id="17" w:name="_Toc182906123"/>
      <w:bookmarkStart w:id="18" w:name="_Toc183392268"/>
      <w:r>
        <w:t>Gamified Rehabilitation for Stroke</w:t>
      </w:r>
      <w:bookmarkEnd w:id="17"/>
      <w:bookmarkEnd w:id="18"/>
    </w:p>
    <w:p w14:paraId="63E369C4" w14:textId="77777777" w:rsidR="00275519" w:rsidRPr="00275519" w:rsidRDefault="00275519" w:rsidP="00275519"/>
    <w:p w14:paraId="55DBA538" w14:textId="49139EE3" w:rsidR="00A11975" w:rsidRDefault="00A11975" w:rsidP="00A11975">
      <w:pPr>
        <w:rPr>
          <w:lang w:val="en-US" w:eastAsia="en-US"/>
        </w:rPr>
      </w:pPr>
      <w:r>
        <w:rPr>
          <w:lang w:val="en-US" w:eastAsia="en-US"/>
        </w:rPr>
        <w:t>Gamification is the application of elements typically found in commercial games. It is a technique which, when applied, results in greater levels of user motivation when completing a task</w:t>
      </w:r>
      <w:r w:rsidR="00AC3FD5">
        <w:t>. (Doumas et al, 2021) (</w:t>
      </w:r>
      <w:r w:rsidR="00AC3FD5" w:rsidRPr="00555463">
        <w:t>Amorim</w:t>
      </w:r>
      <w:r w:rsidR="00AC3FD5">
        <w:t xml:space="preserve"> et al, 2020) and (</w:t>
      </w:r>
      <w:proofErr w:type="spellStart"/>
      <w:r w:rsidR="00AC3FD5" w:rsidRPr="00D96C7F">
        <w:rPr>
          <w:lang w:eastAsia="en-US"/>
        </w:rPr>
        <w:t>Triandafilou</w:t>
      </w:r>
      <w:proofErr w:type="spellEnd"/>
      <w:r w:rsidR="00AC3FD5">
        <w:rPr>
          <w:lang w:eastAsia="en-US"/>
        </w:rPr>
        <w:t xml:space="preserve"> et al</w:t>
      </w:r>
      <w:r w:rsidR="00AC3FD5">
        <w:t xml:space="preserve">, 2018) have all found this to be the case </w:t>
      </w:r>
      <w:r w:rsidR="00C759F2">
        <w:t xml:space="preserve">in the context of stroke rehabilitation </w:t>
      </w:r>
      <w:r w:rsidR="00AC3FD5">
        <w:t>when compared to non-gamified therapies.</w:t>
      </w:r>
    </w:p>
    <w:p w14:paraId="47CBDE28" w14:textId="5E6B7058"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3287B18" w14:textId="5AC1C485"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4479B2CB" w14:textId="77777777" w:rsidR="00A11975" w:rsidRDefault="00A11975" w:rsidP="00A11975">
      <w:pPr>
        <w:rPr>
          <w:lang w:val="en-US" w:eastAsia="en-US"/>
        </w:rPr>
      </w:pPr>
    </w:p>
    <w:p w14:paraId="350F1DBF" w14:textId="77777777" w:rsidR="00F73C44" w:rsidRDefault="00F73C44" w:rsidP="00A11975">
      <w:pPr>
        <w:rPr>
          <w:lang w:val="en-US" w:eastAsia="en-US"/>
        </w:rPr>
      </w:pPr>
    </w:p>
    <w:p w14:paraId="0BCCE8D9" w14:textId="77777777" w:rsidR="00A11975" w:rsidRDefault="00A11975" w:rsidP="00CC10A8">
      <w:pPr>
        <w:pStyle w:val="Heading4"/>
        <w:rPr>
          <w:lang w:val="en-US" w:eastAsia="en-US"/>
        </w:rPr>
      </w:pPr>
      <w:bookmarkStart w:id="19" w:name="_Toc182906124"/>
      <w:r w:rsidRPr="00CC10A8">
        <w:lastRenderedPageBreak/>
        <w:t>Meaningful</w:t>
      </w:r>
      <w:r>
        <w:rPr>
          <w:lang w:val="en-US" w:eastAsia="en-US"/>
        </w:rPr>
        <w:t xml:space="preserve"> Play and feedback</w:t>
      </w:r>
      <w:bookmarkEnd w:id="19"/>
    </w:p>
    <w:p w14:paraId="4F0D81CE" w14:textId="77777777" w:rsidR="00A11975" w:rsidRDefault="00A11975" w:rsidP="00A11975">
      <w:pPr>
        <w:rPr>
          <w:lang w:val="en-US" w:eastAsia="en-US"/>
        </w:rPr>
      </w:pPr>
    </w:p>
    <w:p w14:paraId="4299E3B7" w14:textId="26E8C3B3" w:rsidR="00A11975" w:rsidRDefault="00A11975" w:rsidP="00A11975">
      <w:pPr>
        <w:rPr>
          <w:lang w:val="en-US" w:eastAsia="en-US"/>
        </w:rPr>
      </w:pPr>
      <w:r>
        <w:rPr>
          <w:lang w:val="en-US" w:eastAsia="en-US"/>
        </w:rPr>
        <w:t>(</w:t>
      </w:r>
      <w:r w:rsidRPr="00DE2665">
        <w:rPr>
          <w:lang w:val="en-US" w:eastAsia="en-US"/>
        </w:rPr>
        <w:t>Tamayo-Serrano</w:t>
      </w:r>
      <w:r>
        <w:rPr>
          <w:lang w:val="en-US" w:eastAsia="en-US"/>
        </w:rPr>
        <w:t xml:space="preserve"> et </w:t>
      </w:r>
      <w:r w:rsidR="00931656">
        <w:rPr>
          <w:lang w:val="en-US" w:eastAsia="en-US"/>
        </w:rPr>
        <w:t>a</w:t>
      </w:r>
      <w:r>
        <w:rPr>
          <w:lang w:val="en-US" w:eastAsia="en-US"/>
        </w:rPr>
        <w:t>l, 2018) describes Meaningful play as the ability for the player to perceive the immediate effects of his/her actions</w:t>
      </w:r>
      <w:r w:rsidR="006F0A52">
        <w:rPr>
          <w:lang w:val="en-US" w:eastAsia="en-US"/>
        </w:rPr>
        <w:t>,</w:t>
      </w:r>
      <w:r>
        <w:rPr>
          <w:lang w:val="en-US" w:eastAsia="en-US"/>
        </w:rPr>
        <w:t xml:space="preserve"> which must have an impact in the game at some point in the future. The authors go on to state that the decisions made by the player will shape the outcomes of the game</w:t>
      </w:r>
      <w:r w:rsidR="00825F9D">
        <w:rPr>
          <w:lang w:val="en-US" w:eastAsia="en-US"/>
        </w:rPr>
        <w:t xml:space="preserve"> and this feedback can guide the player towards correct</w:t>
      </w:r>
      <w:r w:rsidR="00F70129">
        <w:rPr>
          <w:lang w:val="en-US" w:eastAsia="en-US"/>
        </w:rPr>
        <w:t>,</w:t>
      </w:r>
      <w:r w:rsidR="00825F9D">
        <w:rPr>
          <w:lang w:val="en-US" w:eastAsia="en-US"/>
        </w:rPr>
        <w:t xml:space="preserve"> and away from incorrect actions.</w:t>
      </w:r>
    </w:p>
    <w:p w14:paraId="170EC30D" w14:textId="0A35B9A8" w:rsidR="00A11975" w:rsidRDefault="00825F9D" w:rsidP="00A11975">
      <w:pPr>
        <w:rPr>
          <w:lang w:val="en-US" w:eastAsia="en-US"/>
        </w:rPr>
      </w:pPr>
      <w:r>
        <w:rPr>
          <w:lang w:val="en-US" w:eastAsia="en-US"/>
        </w:rPr>
        <w:t xml:space="preserve">This type of feedback referred to as implicit feedback </w:t>
      </w:r>
      <w:r w:rsidR="00437ED7">
        <w:rPr>
          <w:lang w:val="en-US" w:eastAsia="en-US"/>
        </w:rPr>
        <w:t>is one of the neurorehabilitation principles necessary for effective rehabilitation established by (Maier et al) cited by (</w:t>
      </w:r>
      <w:r w:rsidR="00437ED7">
        <w:rPr>
          <w:rFonts w:ascii="Arial" w:hAnsi="Arial" w:cs="Arial"/>
          <w:color w:val="222222"/>
          <w:sz w:val="20"/>
          <w:szCs w:val="20"/>
          <w:shd w:val="clear" w:color="auto" w:fill="FFFFFF"/>
        </w:rPr>
        <w:t>Doumas et al, 2021).</w:t>
      </w:r>
    </w:p>
    <w:p w14:paraId="2C5D975A" w14:textId="77777777" w:rsidR="00A11975" w:rsidRDefault="00A11975" w:rsidP="00CC10A8">
      <w:pPr>
        <w:pStyle w:val="Heading4"/>
        <w:rPr>
          <w:lang w:val="en-US" w:eastAsia="en-US"/>
        </w:rPr>
      </w:pPr>
      <w:bookmarkStart w:id="20" w:name="_Toc182906125"/>
      <w:r>
        <w:rPr>
          <w:lang w:val="en-US" w:eastAsia="en-US"/>
        </w:rPr>
        <w:t>Social Interaction</w:t>
      </w:r>
      <w:bookmarkEnd w:id="20"/>
    </w:p>
    <w:p w14:paraId="2CD8B38D" w14:textId="77777777" w:rsidR="00275519" w:rsidRPr="00275519" w:rsidRDefault="00275519" w:rsidP="00275519">
      <w:pPr>
        <w:rPr>
          <w:lang w:val="en-US" w:eastAsia="en-US"/>
        </w:rPr>
      </w:pPr>
    </w:p>
    <w:p w14:paraId="778710C3" w14:textId="77777777" w:rsidR="00B81DAD"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w:t>
      </w:r>
      <w:r w:rsidR="004524C8">
        <w:rPr>
          <w:lang w:val="en-US" w:eastAsia="en-US"/>
        </w:rPr>
        <w:t>s</w:t>
      </w:r>
      <w:r>
        <w:rPr>
          <w:lang w:val="en-US" w:eastAsia="en-US"/>
        </w:rPr>
        <w:t xml:space="preserve"> social interaction to be “the </w:t>
      </w:r>
      <w:r w:rsidRPr="00F30016">
        <w:rPr>
          <w:lang w:eastAsia="en-US"/>
        </w:rPr>
        <w:t>important motivational aspect to be implemented in a rehabilitation system</w:t>
      </w:r>
      <w:r>
        <w:rPr>
          <w:lang w:eastAsia="en-US"/>
        </w:rPr>
        <w:t xml:space="preserve">”. </w:t>
      </w:r>
      <w:r w:rsidR="00B81DAD">
        <w:rPr>
          <w:lang w:eastAsia="en-US"/>
        </w:rPr>
        <w:t xml:space="preserve">Widely used in commercial video games it can drive competition and collaboration. </w:t>
      </w:r>
    </w:p>
    <w:p w14:paraId="0FA57F4F" w14:textId="1297EB32" w:rsidR="00B81DAD" w:rsidRDefault="00B74131" w:rsidP="00A11975">
      <w:pPr>
        <w:rPr>
          <w:lang w:val="en-US" w:eastAsia="en-US"/>
        </w:rPr>
      </w:pPr>
      <w:r>
        <w:rPr>
          <w:lang w:val="en-US" w:eastAsia="en-US"/>
        </w:rPr>
        <w:t xml:space="preserve">Social interaction is </w:t>
      </w:r>
      <w:r w:rsidR="00B81DAD">
        <w:rPr>
          <w:lang w:val="en-US" w:eastAsia="en-US"/>
        </w:rPr>
        <w:t xml:space="preserve">linked with gamification in that gamification </w:t>
      </w:r>
      <w:r w:rsidR="00535684">
        <w:rPr>
          <w:lang w:val="en-US" w:eastAsia="en-US"/>
        </w:rPr>
        <w:t xml:space="preserve">satisfies fundamental human desires </w:t>
      </w:r>
      <w:r w:rsidR="00535684">
        <w:t>(</w:t>
      </w:r>
      <w:r w:rsidR="00535684" w:rsidRPr="00CE566C">
        <w:rPr>
          <w:lang w:eastAsia="en-US"/>
        </w:rPr>
        <w:t>Toledo-Delgado</w:t>
      </w:r>
      <w:r w:rsidR="00535684">
        <w:rPr>
          <w:lang w:eastAsia="en-US"/>
        </w:rPr>
        <w:t xml:space="preserve"> et al, 2013). The human desire of self-expression which gamification can capitalize on is likely amplified by social interaction.</w:t>
      </w:r>
    </w:p>
    <w:p w14:paraId="277AA850" w14:textId="77777777" w:rsidR="00A11975" w:rsidRDefault="00A11975" w:rsidP="00A11975">
      <w:pPr>
        <w:rPr>
          <w:lang w:val="en-US" w:eastAsia="en-US"/>
        </w:rPr>
      </w:pPr>
    </w:p>
    <w:p w14:paraId="2797C37B" w14:textId="77777777" w:rsidR="00A11975" w:rsidRDefault="00A11975" w:rsidP="00CC10A8">
      <w:pPr>
        <w:pStyle w:val="Heading4"/>
        <w:rPr>
          <w:lang w:val="en-US" w:eastAsia="en-US"/>
        </w:rPr>
      </w:pPr>
      <w:bookmarkStart w:id="21" w:name="_Toc182906126"/>
      <w:r w:rsidRPr="00CC10A8">
        <w:t>Simple</w:t>
      </w:r>
      <w:r>
        <w:rPr>
          <w:lang w:val="en-US" w:eastAsia="en-US"/>
        </w:rPr>
        <w:t xml:space="preserve"> interaction devices</w:t>
      </w:r>
      <w:bookmarkEnd w:id="21"/>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 xml:space="preserve">Microsoft </w:t>
            </w:r>
            <w:proofErr w:type="spellStart"/>
            <w:r>
              <w:rPr>
                <w:lang w:val="en-US" w:eastAsia="en-US"/>
              </w:rPr>
              <w:t>Kintect</w:t>
            </w:r>
            <w:proofErr w:type="spellEnd"/>
            <w:r>
              <w:rPr>
                <w:lang w:val="en-US" w:eastAsia="en-US"/>
              </w:rPr>
              <w:t xml:space="preserve">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Haptic device (</w:t>
            </w:r>
            <w:proofErr w:type="spellStart"/>
            <w:r>
              <w:rPr>
                <w:lang w:val="en-US" w:eastAsia="en-US"/>
              </w:rPr>
              <w:t>Novint</w:t>
            </w:r>
            <w:proofErr w:type="spellEnd"/>
            <w:r>
              <w:rPr>
                <w:lang w:val="en-US" w:eastAsia="en-US"/>
              </w:rPr>
              <w:t xml:space="preserve">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5DD86E64" w14:textId="5DE7AB41" w:rsidR="009A56B0" w:rsidRDefault="009A56B0" w:rsidP="00A11975">
      <w:pPr>
        <w:rPr>
          <w:lang w:val="en-US" w:eastAsia="en-US"/>
        </w:rPr>
      </w:pPr>
      <w:r>
        <w:rPr>
          <w:lang w:val="en-US" w:eastAsia="en-US"/>
        </w:rPr>
        <w:t xml:space="preserve">The most common input device is a vison-based camera </w:t>
      </w:r>
      <w:r w:rsidR="00AA3B48">
        <w:rPr>
          <w:lang w:val="en-US" w:eastAsia="en-US"/>
        </w:rPr>
        <w:t>input,</w:t>
      </w:r>
      <w:r>
        <w:rPr>
          <w:lang w:val="en-US" w:eastAsia="en-US"/>
        </w:rPr>
        <w:t xml:space="preserve"> most commonly a Kinect device. </w:t>
      </w:r>
    </w:p>
    <w:p w14:paraId="01EF1017" w14:textId="6E5A47A3"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w:t>
      </w:r>
      <w:r>
        <w:rPr>
          <w:lang w:eastAsia="en-US"/>
        </w:rPr>
        <w:lastRenderedPageBreak/>
        <w:t>accessible to the public. This likely explains why the second most studied interaction device is immersive VR technologies.</w:t>
      </w:r>
    </w:p>
    <w:p w14:paraId="48AA0273" w14:textId="76D0F1DE" w:rsidR="00A11975" w:rsidRDefault="00A11975" w:rsidP="00A11975">
      <w:pPr>
        <w:rPr>
          <w:lang w:eastAsia="en-US"/>
        </w:rPr>
      </w:pPr>
      <w:r>
        <w:rPr>
          <w:lang w:eastAsia="en-US"/>
        </w:rPr>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w:t>
      </w:r>
      <w:r w:rsidR="00AA3B48">
        <w:rPr>
          <w:lang w:eastAsia="en-US"/>
        </w:rPr>
        <w:t>.</w:t>
      </w: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CC10A8">
      <w:pPr>
        <w:pStyle w:val="Heading4"/>
        <w:rPr>
          <w:lang w:val="en-US" w:eastAsia="en-US"/>
        </w:rPr>
      </w:pPr>
      <w:bookmarkStart w:id="22" w:name="_Toc182906127"/>
      <w:r w:rsidRPr="00CC10A8">
        <w:t>Motivational</w:t>
      </w:r>
      <w:r>
        <w:rPr>
          <w:lang w:val="en-US" w:eastAsia="en-US"/>
        </w:rPr>
        <w:t xml:space="preserve"> Rewards</w:t>
      </w:r>
      <w:bookmarkEnd w:id="22"/>
    </w:p>
    <w:p w14:paraId="272542A1" w14:textId="77777777" w:rsidR="00A11975" w:rsidRDefault="00A11975" w:rsidP="00A11975">
      <w:pPr>
        <w:rPr>
          <w:lang w:val="en-US" w:eastAsia="en-US"/>
        </w:rPr>
      </w:pPr>
    </w:p>
    <w:p w14:paraId="64386B90" w14:textId="53799A80" w:rsidR="00A11975" w:rsidRDefault="00EC2756" w:rsidP="00A11975">
      <w:pPr>
        <w:rPr>
          <w:lang w:eastAsia="en-US"/>
        </w:rPr>
      </w:pPr>
      <w:r>
        <w:rPr>
          <w:lang w:val="en-US" w:eastAsia="en-US"/>
        </w:rPr>
        <w:t xml:space="preserve">Motivational rewards </w:t>
      </w:r>
      <w:proofErr w:type="gramStart"/>
      <w:r>
        <w:rPr>
          <w:lang w:val="en-US" w:eastAsia="en-US"/>
        </w:rPr>
        <w:t>referrers</w:t>
      </w:r>
      <w:proofErr w:type="gramEnd"/>
      <w:r w:rsidR="00A11975">
        <w:rPr>
          <w:lang w:val="en-US" w:eastAsia="en-US"/>
        </w:rPr>
        <w:t xml:space="preserve"> to points or ranking systems, and they are regarded by (Tamayo-Serrano et al, 2018) as effective ways of generating motivation</w:t>
      </w:r>
      <w:r w:rsidR="00A66752">
        <w:rPr>
          <w:lang w:val="en-US" w:eastAsia="en-US"/>
        </w:rPr>
        <w:t>, when paired with social interaction even being so effective as to generate addiction. (</w:t>
      </w:r>
      <w:r w:rsidR="00A66752" w:rsidRPr="00CE566C">
        <w:rPr>
          <w:lang w:eastAsia="en-US"/>
        </w:rPr>
        <w:t>Toledo-Delgado</w:t>
      </w:r>
      <w:r w:rsidR="00A66752">
        <w:rPr>
          <w:lang w:eastAsia="en-US"/>
        </w:rPr>
        <w:t xml:space="preserve"> et al, 2013) as referenced by </w:t>
      </w:r>
      <w:r w:rsidR="00A66752">
        <w:rPr>
          <w:lang w:val="en-US" w:eastAsia="en-US"/>
        </w:rPr>
        <w:t>(</w:t>
      </w:r>
      <w:r w:rsidR="00A66752" w:rsidRPr="00DE2665">
        <w:rPr>
          <w:lang w:val="en-US" w:eastAsia="en-US"/>
        </w:rPr>
        <w:t>Tamayo-Serrano</w:t>
      </w:r>
      <w:r w:rsidR="00A66752">
        <w:rPr>
          <w:lang w:val="en-US" w:eastAsia="en-US"/>
        </w:rPr>
        <w:t xml:space="preserve"> et al, 2018).</w:t>
      </w:r>
      <w:r w:rsidR="007857CF" w:rsidRPr="007857CF">
        <w:rPr>
          <w:lang w:val="en-US" w:eastAsia="en-US"/>
        </w:rPr>
        <w:t xml:space="preserve"> </w:t>
      </w:r>
      <w:r w:rsidR="007857CF">
        <w:rPr>
          <w:lang w:val="en-US" w:eastAsia="en-US"/>
        </w:rPr>
        <w:t>This is important as according to (</w:t>
      </w:r>
      <w:r w:rsidR="007857CF" w:rsidRPr="00A819A9">
        <w:rPr>
          <w:lang w:eastAsia="en-US"/>
        </w:rPr>
        <w:t>Gelineau</w:t>
      </w:r>
      <w:r w:rsidR="007857CF">
        <w:rPr>
          <w:lang w:eastAsia="en-US"/>
        </w:rPr>
        <w:t xml:space="preserve"> et al, 2022: 2) “many people do not feel motivated to engage in new habits”.</w:t>
      </w:r>
    </w:p>
    <w:p w14:paraId="59D7F822" w14:textId="3E064C57" w:rsidR="0057607C" w:rsidRDefault="0057607C" w:rsidP="00A11975">
      <w:pPr>
        <w:rPr>
          <w:lang w:val="en-US" w:eastAsia="en-US"/>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found rehabilitation games are usually task driven (62.1% of reviewed material) but it is also common to see score driven games 41.1%.</w:t>
      </w:r>
    </w:p>
    <w:p w14:paraId="70BF0EC1" w14:textId="77777777" w:rsidR="007857CF" w:rsidRPr="00093631" w:rsidRDefault="007857CF" w:rsidP="00A11975">
      <w:pPr>
        <w:rPr>
          <w:lang w:val="en-US" w:eastAsia="en-US"/>
        </w:rPr>
      </w:pPr>
    </w:p>
    <w:p w14:paraId="63835D2F" w14:textId="77777777" w:rsidR="00A11975" w:rsidRDefault="00A11975" w:rsidP="00CC10A8">
      <w:pPr>
        <w:pStyle w:val="Heading3"/>
      </w:pPr>
      <w:bookmarkStart w:id="23" w:name="_Toc182906128"/>
      <w:bookmarkStart w:id="24" w:name="_Toc183392269"/>
      <w:r>
        <w:t xml:space="preserve">Digital application to enhance motivation of the </w:t>
      </w:r>
      <w:bookmarkEnd w:id="23"/>
      <w:r>
        <w:t>therapy.</w:t>
      </w:r>
      <w:bookmarkEnd w:id="24"/>
    </w:p>
    <w:p w14:paraId="419AC72A" w14:textId="77777777" w:rsidR="00A11975" w:rsidRDefault="00A11975" w:rsidP="00A11975">
      <w:pPr>
        <w:rPr>
          <w:lang w:val="en-US" w:eastAsia="en-US"/>
        </w:rPr>
      </w:pPr>
    </w:p>
    <w:p w14:paraId="69D77018" w14:textId="2FC3E5DA"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w:t>
      </w:r>
      <w:r w:rsidR="007914A3">
        <w:rPr>
          <w:rFonts w:ascii="Arial" w:hAnsi="Arial" w:cs="Arial"/>
          <w:color w:val="222222"/>
          <w:sz w:val="20"/>
          <w:szCs w:val="20"/>
          <w:shd w:val="clear" w:color="auto" w:fill="FFFFFF"/>
        </w:rPr>
        <w:t xml:space="preserve"> Likely due to extra cost and project complexity.</w:t>
      </w:r>
    </w:p>
    <w:p w14:paraId="1E54C73C" w14:textId="6BF76756" w:rsidR="00886B92" w:rsidRDefault="00A11975" w:rsidP="00886B92">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w:t>
      </w:r>
      <w:r w:rsidRPr="00BD2D17">
        <w:t>(</w:t>
      </w:r>
      <w:proofErr w:type="spellStart"/>
      <w:r w:rsidRPr="00BD2D17">
        <w:t>Hadjipanayi</w:t>
      </w:r>
      <w:proofErr w:type="spellEnd"/>
      <w:r w:rsidRPr="00BD2D17">
        <w:t xml:space="preserve"> et al, 2024</w:t>
      </w:r>
      <w:r>
        <w:t>: 1</w:t>
      </w:r>
      <w:r w:rsidRPr="00BD2D17">
        <w:t>)</w:t>
      </w:r>
      <w:r>
        <w:t xml:space="preserve">. </w:t>
      </w:r>
      <w:r w:rsidR="00886B92">
        <w:t>“</w:t>
      </w:r>
      <w:r>
        <w:t>Patients appreciate beautiful environments and respond positively to them regardless of the level of sensory immersion</w:t>
      </w:r>
      <w:r w:rsidR="00886B92">
        <w:t>”</w:t>
      </w:r>
      <w:r>
        <w:t xml:space="preserve"> </w:t>
      </w:r>
      <w:r w:rsidRPr="009E6AC8">
        <w:t>(</w:t>
      </w:r>
      <w:proofErr w:type="spellStart"/>
      <w:r w:rsidRPr="009E6AC8">
        <w:t>Hadjipanayi</w:t>
      </w:r>
      <w:proofErr w:type="spellEnd"/>
      <w:r w:rsidRPr="009E6AC8">
        <w:t xml:space="preserve"> et al, 2024)</w:t>
      </w:r>
      <w:r>
        <w:t>.</w:t>
      </w:r>
      <w:r w:rsidR="00710C9F">
        <w:t xml:space="preserve"> </w:t>
      </w:r>
      <w:r w:rsidR="00886B92">
        <w:t xml:space="preserve">While </w:t>
      </w:r>
      <w:r w:rsidR="00886B92" w:rsidRPr="009E6AC8">
        <w:t>(</w:t>
      </w:r>
      <w:proofErr w:type="spellStart"/>
      <w:r w:rsidR="00886B92" w:rsidRPr="009E6AC8">
        <w:t>Hadjipanayi</w:t>
      </w:r>
      <w:proofErr w:type="spellEnd"/>
      <w:r w:rsidR="00886B92" w:rsidRPr="009E6AC8">
        <w:t xml:space="preserve"> et al, 2024)</w:t>
      </w:r>
      <w:r w:rsidR="00886B92">
        <w:t xml:space="preserve"> agrees that the visual aspects of an exergame are important they also state “</w:t>
      </w:r>
      <w:r w:rsidR="00886B92" w:rsidRPr="000B45DB">
        <w:t>it is crucial to consider that beautiful scenery can be highly subjective</w:t>
      </w:r>
      <w:r w:rsidR="00886B92">
        <w:t xml:space="preserve">” </w:t>
      </w:r>
      <w:r w:rsidR="00886B92" w:rsidRPr="009E6AC8">
        <w:t>(</w:t>
      </w:r>
      <w:proofErr w:type="spellStart"/>
      <w:r w:rsidR="00886B92" w:rsidRPr="009E6AC8">
        <w:t>Hadjipanayi</w:t>
      </w:r>
      <w:proofErr w:type="spellEnd"/>
      <w:r w:rsidR="00886B92" w:rsidRPr="009E6AC8">
        <w:t xml:space="preserve"> et al, 2024</w:t>
      </w:r>
      <w:r w:rsidR="00886B92">
        <w:t>: 6</w:t>
      </w:r>
      <w:r w:rsidR="00886B92" w:rsidRPr="009E6AC8">
        <w:t>)</w:t>
      </w:r>
      <w:r w:rsidR="00886B92">
        <w:t xml:space="preserve">. They go on to reference (H.-T. Jung, et al, 2020) and (G. </w:t>
      </w:r>
      <w:proofErr w:type="spellStart"/>
      <w:r w:rsidR="00886B92">
        <w:t>Burdea</w:t>
      </w:r>
      <w:proofErr w:type="spellEnd"/>
      <w:r w:rsidR="00886B92">
        <w:t xml:space="preserve"> et al, 2021) stating that highly detailed and photorealistic graphics may cognitively overwhelm and cause discomfort to patients with neurological impairments. </w:t>
      </w:r>
    </w:p>
    <w:p w14:paraId="08F440C2" w14:textId="356C0FFB" w:rsidR="00A11975" w:rsidRDefault="00710C9F" w:rsidP="00A11975">
      <w:r>
        <w:t>Achievements were also found to have had an impact on the neurophysiology of the brain.</w:t>
      </w:r>
    </w:p>
    <w:p w14:paraId="6F54D35B" w14:textId="22AC1B68" w:rsidR="00422BC1" w:rsidRDefault="00D10EF0" w:rsidP="00A11975">
      <w:r>
        <w:t>Certain types of</w:t>
      </w:r>
      <w:r w:rsidR="00A11975">
        <w:t xml:space="preserve"> </w:t>
      </w:r>
      <w:proofErr w:type="gramStart"/>
      <w:r w:rsidR="00A11975">
        <w:t>on screen</w:t>
      </w:r>
      <w:proofErr w:type="gramEnd"/>
      <w:r w:rsidR="00A11975">
        <w:t xml:space="preserve"> visual feedback can activate mirror neurons potentially aiding in stroke recovery. (A. </w:t>
      </w:r>
      <w:proofErr w:type="spellStart"/>
      <w:r w:rsidR="00A11975">
        <w:t>Warland</w:t>
      </w:r>
      <w:proofErr w:type="spellEnd"/>
      <w:r w:rsidR="00A11975">
        <w:t xml:space="preserve"> et al, 2019) as referenced in </w:t>
      </w:r>
      <w:r w:rsidR="00A11975" w:rsidRPr="009E6AC8">
        <w:t>(</w:t>
      </w:r>
      <w:proofErr w:type="spellStart"/>
      <w:r w:rsidR="00A11975" w:rsidRPr="009E6AC8">
        <w:t>Hadjipanayi</w:t>
      </w:r>
      <w:proofErr w:type="spellEnd"/>
      <w:r w:rsidR="00A11975" w:rsidRPr="009E6AC8">
        <w:t xml:space="preserve"> et al, 2024)</w:t>
      </w:r>
      <w:r w:rsidR="00A11975">
        <w:t xml:space="preserve">. Better yet </w:t>
      </w:r>
      <w:r w:rsidR="00796A49">
        <w:t xml:space="preserve">synchronised </w:t>
      </w:r>
      <w:r w:rsidR="00A11975">
        <w:t xml:space="preserve">virtual kinematic representation of an upper limb can help strengthen the control of the paretic limb (J. Rong et al, 2021), (H. -S. Choi et al, 2019) as cited in </w:t>
      </w:r>
      <w:r w:rsidR="00A11975" w:rsidRPr="009E6AC8">
        <w:t>(</w:t>
      </w:r>
      <w:proofErr w:type="spellStart"/>
      <w:r w:rsidR="00A11975" w:rsidRPr="009E6AC8">
        <w:t>Hadjipanayi</w:t>
      </w:r>
      <w:proofErr w:type="spellEnd"/>
      <w:r w:rsidR="00A11975" w:rsidRPr="009E6AC8">
        <w:t xml:space="preserve"> et al, 2024)</w:t>
      </w:r>
      <w:r w:rsidR="00A11975">
        <w:t xml:space="preserve">. </w:t>
      </w:r>
    </w:p>
    <w:p w14:paraId="1E48B5CB" w14:textId="77777777" w:rsidR="00D10EF0" w:rsidRDefault="00D10EF0" w:rsidP="00A11975"/>
    <w:p w14:paraId="60FF51A5" w14:textId="77777777" w:rsidR="00D10EF0" w:rsidRDefault="00D10EF0" w:rsidP="00A11975"/>
    <w:p w14:paraId="44CE5C26" w14:textId="602E03EC" w:rsidR="00A11975" w:rsidRPr="00D10EF0" w:rsidRDefault="00A11975" w:rsidP="00A11975">
      <w:pPr>
        <w:pStyle w:val="Heading3"/>
      </w:pPr>
      <w:bookmarkStart w:id="25" w:name="_Toc182906129"/>
      <w:bookmarkStart w:id="26" w:name="_Toc183392270"/>
      <w:r>
        <w:lastRenderedPageBreak/>
        <w:t xml:space="preserve">Digital application to enhance upper limb </w:t>
      </w:r>
      <w:bookmarkEnd w:id="25"/>
      <w:r>
        <w:t>movement.</w:t>
      </w:r>
      <w:bookmarkEnd w:id="26"/>
    </w:p>
    <w:p w14:paraId="055FE1B6" w14:textId="77777777" w:rsidR="00481BB1" w:rsidRDefault="00481BB1" w:rsidP="00A11975"/>
    <w:p w14:paraId="464641EE" w14:textId="4DB94700" w:rsidR="00481BB1" w:rsidRDefault="00481BB1" w:rsidP="00A11975">
      <w:r>
        <w:t>Bespoke, non</w:t>
      </w:r>
      <w:r w:rsidR="00E1434B">
        <w:t>-</w:t>
      </w:r>
      <w:r>
        <w:t>immersive games of the casual genre were identified as being some, among others, as the most effective combinations of design elements.</w:t>
      </w:r>
      <w:r w:rsidRPr="008E3BE3">
        <w:t xml:space="preserve"> </w:t>
      </w:r>
      <w:r>
        <w:t>(</w:t>
      </w:r>
      <w:proofErr w:type="spellStart"/>
      <w:r>
        <w:t>Virera</w:t>
      </w:r>
      <w:proofErr w:type="spellEnd"/>
      <w:r>
        <w:t xml:space="preserve"> et al, 2021)</w:t>
      </w:r>
    </w:p>
    <w:p w14:paraId="75CAE505" w14:textId="0E690A59" w:rsidR="00A11975" w:rsidRPr="00AE7A33" w:rsidRDefault="00A11975" w:rsidP="00A11975">
      <w:r w:rsidRPr="00AE7A33">
        <w:t>Upper limb functions can be separated into gross and fine motor skills. (Pan, W, 2018). Fine motor skills refe</w:t>
      </w:r>
      <w:r w:rsidR="002E7481">
        <w:t>r</w:t>
      </w:r>
      <w:r w:rsidR="00CF35FE">
        <w:t>r</w:t>
      </w:r>
      <w:r w:rsidRPr="00AE7A33">
        <w:t xml:space="preserve">ing to small muscle movements like the hands and gross movements being larger, for example the coordination of the proximal joints such as the shoulder and elbow (Pan, W, 2018). </w:t>
      </w:r>
    </w:p>
    <w:p w14:paraId="2E569992" w14:textId="7893667A" w:rsidR="00A11975" w:rsidRDefault="00A11975" w:rsidP="00A11975">
      <w:r w:rsidRPr="00AE7A33">
        <w:t xml:space="preserve">Figure 1 UL </w:t>
      </w:r>
      <w:r w:rsidR="00DD584A" w:rsidRPr="00AE7A33">
        <w:t>limb</w:t>
      </w:r>
      <w:r w:rsidRPr="00AE7A33">
        <w:t xml:space="preserve"> movements, original author (Pan, W, 2018: 21)</w:t>
      </w:r>
    </w:p>
    <w:p w14:paraId="4B4E30B5" w14:textId="77777777" w:rsidR="00A11975" w:rsidRDefault="00A11975" w:rsidP="00A11975">
      <w:r>
        <w:rPr>
          <w:noProof/>
        </w:rPr>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038D3EA6" w14:textId="0B0037BC" w:rsidR="00A11975" w:rsidRDefault="00A11975" w:rsidP="00A11975">
      <w:r w:rsidRPr="00AE7A33">
        <w:t>Due to the hardware being used and its sensing capacities the following movements will be omitted in this project. Wrist movements, finger adduction and abduction and thumb extension.</w:t>
      </w:r>
    </w:p>
    <w:p w14:paraId="61FEE3CD" w14:textId="77777777" w:rsidR="006F2854" w:rsidRPr="006F2854" w:rsidRDefault="006F2854" w:rsidP="00A11975"/>
    <w:p w14:paraId="5CA912E3" w14:textId="77777777" w:rsidR="00A11975" w:rsidRDefault="00A11975" w:rsidP="00CC10A8">
      <w:pPr>
        <w:pStyle w:val="Heading3"/>
      </w:pPr>
      <w:bookmarkStart w:id="27" w:name="_Toc182906130"/>
      <w:bookmarkStart w:id="28" w:name="_Toc183392271"/>
      <w:r>
        <w:t>Haptics</w:t>
      </w:r>
      <w:bookmarkEnd w:id="27"/>
      <w:r>
        <w:t xml:space="preserve"> for rehabilitation game</w:t>
      </w:r>
      <w:bookmarkEnd w:id="28"/>
    </w:p>
    <w:p w14:paraId="718C64F6" w14:textId="5F720BD6"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1E07A7C5" w14:textId="77777777" w:rsidR="00A11975" w:rsidRPr="00E350DF" w:rsidRDefault="00A11975" w:rsidP="00A11975">
      <w:pPr>
        <w:rPr>
          <w:lang w:val="en-US" w:eastAsia="en-US"/>
        </w:rPr>
      </w:pPr>
    </w:p>
    <w:p w14:paraId="26BBFE92" w14:textId="77777777" w:rsidR="00A11975" w:rsidRDefault="00A11975" w:rsidP="00CC10A8">
      <w:pPr>
        <w:pStyle w:val="Heading3"/>
      </w:pPr>
      <w:bookmarkStart w:id="29" w:name="_Toc182906131"/>
      <w:bookmarkStart w:id="30" w:name="_Toc183392272"/>
      <w:r>
        <w:t>Multiplayer Games for Stroke Rehabilitation.</w:t>
      </w:r>
      <w:bookmarkEnd w:id="29"/>
      <w:bookmarkEnd w:id="30"/>
      <w:r>
        <w:t xml:space="preserve"> </w:t>
      </w:r>
    </w:p>
    <w:p w14:paraId="6A992F98" w14:textId="77777777" w:rsidR="00A11975" w:rsidRDefault="00A11975" w:rsidP="00A11975">
      <w:pPr>
        <w:rPr>
          <w:lang w:val="en-US" w:eastAsia="en-US"/>
        </w:rPr>
      </w:pPr>
    </w:p>
    <w:p w14:paraId="1CA8AC12" w14:textId="1F6C4BFB" w:rsidR="00A11975" w:rsidRDefault="00A11975" w:rsidP="00A11975">
      <w:pPr>
        <w:rPr>
          <w:lang w:eastAsia="en-US"/>
        </w:rPr>
      </w:pPr>
      <w:r w:rsidRPr="00AE7A33">
        <w:rPr>
          <w:lang w:val="en-US" w:eastAsia="en-US"/>
        </w:rPr>
        <w:t>The implementation of social interaction in gamified solutions has seen promising results. From the ability to share game related info and stats with a community of other patients and therapists (</w:t>
      </w:r>
      <w:r w:rsidRPr="00AE7A33">
        <w:rPr>
          <w:lang w:eastAsia="en-US"/>
        </w:rPr>
        <w:t xml:space="preserve">Borghese et al, 2012), to multiplayer games designed to be played competitively and / or </w:t>
      </w:r>
      <w:r w:rsidRPr="00AE7A33">
        <w:rPr>
          <w:lang w:eastAsia="en-US"/>
        </w:rPr>
        <w:lastRenderedPageBreak/>
        <w:t>collaboratively. (</w:t>
      </w:r>
      <w:proofErr w:type="spellStart"/>
      <w:r w:rsidRPr="00AE7A33">
        <w:rPr>
          <w:lang w:eastAsia="en-US"/>
        </w:rPr>
        <w:t>Alankus</w:t>
      </w:r>
      <w:proofErr w:type="spellEnd"/>
      <w:r w:rsidRPr="00AE7A33">
        <w:rPr>
          <w:lang w:eastAsia="en-US"/>
        </w:rPr>
        <w:t xml:space="preserve"> et al, 2010), (Pan, W, 2018), (Cordeiro </w:t>
      </w:r>
      <w:proofErr w:type="spellStart"/>
      <w:r w:rsidRPr="00AE7A33">
        <w:rPr>
          <w:lang w:eastAsia="en-US"/>
        </w:rPr>
        <w:t>d'Ornellas</w:t>
      </w:r>
      <w:proofErr w:type="spellEnd"/>
      <w:r w:rsidRPr="00AE7A33">
        <w:rPr>
          <w:lang w:eastAsia="en-US"/>
        </w:rPr>
        <w:t xml:space="preserve"> et al, 2015), (</w:t>
      </w:r>
      <w:proofErr w:type="spellStart"/>
      <w:r w:rsidRPr="00AE7A33">
        <w:rPr>
          <w:lang w:eastAsia="en-US"/>
        </w:rPr>
        <w:t>Triandafilou</w:t>
      </w:r>
      <w:proofErr w:type="spellEnd"/>
      <w:r w:rsidRPr="00AE7A33">
        <w:rPr>
          <w:lang w:eastAsia="en-US"/>
        </w:rPr>
        <w:t xml:space="preserve"> et al, 2018)</w:t>
      </w:r>
      <w:r w:rsidR="005E2978" w:rsidRPr="00AE7A33">
        <w:rPr>
          <w:lang w:eastAsia="en-US"/>
        </w:rPr>
        <w:t>, (Baur et al, 2018).</w:t>
      </w:r>
    </w:p>
    <w:p w14:paraId="16E66617" w14:textId="20B1B5F1" w:rsidR="00A11975" w:rsidRDefault="00A11975" w:rsidP="00A11975">
      <w:pPr>
        <w:rPr>
          <w:lang w:eastAsia="en-US"/>
        </w:rPr>
      </w:pPr>
      <w:r>
        <w:rPr>
          <w:lang w:val="en-US" w:eastAsia="en-US"/>
        </w:rPr>
        <w:t>(</w:t>
      </w:r>
      <w:proofErr w:type="spellStart"/>
      <w:r w:rsidRPr="009363D9">
        <w:rPr>
          <w:lang w:eastAsia="en-US"/>
        </w:rPr>
        <w:t>Alankus</w:t>
      </w:r>
      <w:proofErr w:type="spellEnd"/>
      <w:r>
        <w:rPr>
          <w:lang w:eastAsia="en-US"/>
        </w:rPr>
        <w:t xml:space="preserve"> et al, 2010) rationalizes multiplayer games, be that competitive or collaborative, give more motivation. </w:t>
      </w:r>
      <w:r w:rsidR="00D83853">
        <w:rPr>
          <w:lang w:eastAsia="en-US"/>
        </w:rPr>
        <w:t xml:space="preserve">(Pan, W, 2018) found over </w:t>
      </w:r>
      <w:proofErr w:type="gramStart"/>
      <w:r w:rsidR="00D83853">
        <w:rPr>
          <w:lang w:eastAsia="en-US"/>
        </w:rPr>
        <w:t xml:space="preserve">a </w:t>
      </w:r>
      <w:r w:rsidR="00D76D03">
        <w:rPr>
          <w:lang w:eastAsia="en-US"/>
        </w:rPr>
        <w:t>12-week</w:t>
      </w:r>
      <w:r w:rsidR="00D83853">
        <w:rPr>
          <w:lang w:eastAsia="en-US"/>
        </w:rPr>
        <w:t xml:space="preserve"> </w:t>
      </w:r>
      <w:r w:rsidR="00D76D03">
        <w:rPr>
          <w:lang w:eastAsia="en-US"/>
        </w:rPr>
        <w:t xml:space="preserve">timeframe </w:t>
      </w:r>
      <w:r w:rsidR="00D83853">
        <w:rPr>
          <w:lang w:eastAsia="en-US"/>
        </w:rPr>
        <w:t>patients</w:t>
      </w:r>
      <w:proofErr w:type="gramEnd"/>
      <w:r w:rsidR="00D83853">
        <w:rPr>
          <w:lang w:eastAsia="en-US"/>
        </w:rPr>
        <w:t xml:space="preserve"> playing a competitive game sustained player enjoyment while singleplayer and a control group saw a significant decline in player enjoyment. (Pan, W 2018: 4) concludes “</w:t>
      </w:r>
      <w:r w:rsidR="00D83853">
        <w:t>competitive gameplay has significant effects on long-term motivation”</w:t>
      </w:r>
      <w:r w:rsidR="00D83853" w:rsidRPr="00D83853">
        <w:rPr>
          <w:rFonts w:ascii="Arial" w:hAnsi="Arial" w:cs="Arial"/>
          <w:color w:val="222222"/>
          <w:sz w:val="20"/>
          <w:szCs w:val="20"/>
          <w:shd w:val="clear" w:color="auto" w:fill="FFFFFF"/>
        </w:rPr>
        <w:t xml:space="preserve"> </w:t>
      </w:r>
      <w:r w:rsidR="00D83853">
        <w:rPr>
          <w:rFonts w:ascii="Arial" w:hAnsi="Arial" w:cs="Arial"/>
          <w:color w:val="222222"/>
          <w:sz w:val="20"/>
          <w:szCs w:val="20"/>
          <w:shd w:val="clear" w:color="auto" w:fill="FFFFFF"/>
        </w:rPr>
        <w:t xml:space="preserve">Authors </w:t>
      </w:r>
      <w:r w:rsidR="00D83853">
        <w:rPr>
          <w:rFonts w:cstheme="minorHAnsi"/>
          <w:lang w:eastAsia="en-US"/>
        </w:rPr>
        <w:t>(</w:t>
      </w:r>
      <w:r w:rsidR="00D83853">
        <w:t>Staiano</w:t>
      </w:r>
      <w:r w:rsidR="00D83853">
        <w:rPr>
          <w:rFonts w:cstheme="minorHAnsi"/>
          <w:lang w:eastAsia="en-US"/>
        </w:rPr>
        <w:t xml:space="preserve"> et al, 2012), (Lin et al, 2006) and (Chin A Paw et al, 2006) as cited by </w:t>
      </w:r>
      <w:r w:rsidR="00D83853">
        <w:t>(</w:t>
      </w:r>
      <w:r w:rsidR="00D83853">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04ECF659" w14:textId="4893D667" w:rsidR="00A11975" w:rsidRPr="00AE7A33" w:rsidRDefault="00A11975" w:rsidP="00A11975">
      <w:pPr>
        <w:rPr>
          <w:lang w:eastAsia="en-US"/>
        </w:rPr>
      </w:pPr>
      <w:r w:rsidRPr="00AE7A33">
        <w:rPr>
          <w:lang w:eastAsia="en-US"/>
        </w:rPr>
        <w:t xml:space="preserve">An interesting observation made by </w:t>
      </w:r>
      <w:r w:rsidRPr="00AE7A33">
        <w:rPr>
          <w:lang w:val="en-US" w:eastAsia="en-US"/>
        </w:rPr>
        <w:t>(</w:t>
      </w:r>
      <w:proofErr w:type="spellStart"/>
      <w:r w:rsidRPr="00AE7A33">
        <w:rPr>
          <w:lang w:eastAsia="en-US"/>
        </w:rPr>
        <w:t>Alankus</w:t>
      </w:r>
      <w:proofErr w:type="spellEnd"/>
      <w:r w:rsidRPr="00AE7A33">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4A5F80A0" w14:textId="670076BC" w:rsidR="00CC1C66" w:rsidRDefault="00A11975" w:rsidP="00A11975">
      <w:pPr>
        <w:rPr>
          <w:rFonts w:ascii="Arial" w:hAnsi="Arial" w:cs="Arial"/>
          <w:color w:val="222222"/>
          <w:sz w:val="20"/>
          <w:szCs w:val="20"/>
          <w:shd w:val="clear" w:color="auto" w:fill="FFFFFF"/>
        </w:rPr>
      </w:pP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reated </w:t>
      </w:r>
      <w:r w:rsidR="002A674B" w:rsidRPr="00AE7A33">
        <w:rPr>
          <w:rFonts w:ascii="Arial" w:hAnsi="Arial" w:cs="Arial"/>
          <w:color w:val="222222"/>
          <w:sz w:val="20"/>
          <w:szCs w:val="20"/>
          <w:shd w:val="clear" w:color="auto" w:fill="FFFFFF"/>
        </w:rPr>
        <w:t xml:space="preserve">a </w:t>
      </w:r>
      <w:r w:rsidRPr="00AE7A33">
        <w:rPr>
          <w:rFonts w:ascii="Arial" w:hAnsi="Arial" w:cs="Arial"/>
          <w:color w:val="222222"/>
          <w:sz w:val="20"/>
          <w:szCs w:val="20"/>
          <w:shd w:val="clear" w:color="auto" w:fill="FFFFFF"/>
        </w:rPr>
        <w:t>multi</w:t>
      </w:r>
      <w:r w:rsidR="000F45FA" w:rsidRPr="00AE7A33">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user environment which allowed patients to interact with therapists and /or other patients. Unlike the other studies however</w:t>
      </w:r>
      <w:r w:rsidR="00D76D03">
        <w:rPr>
          <w:rFonts w:ascii="Arial" w:hAnsi="Arial" w:cs="Arial"/>
          <w:color w:val="222222"/>
          <w:sz w:val="20"/>
          <w:szCs w:val="20"/>
          <w:shd w:val="clear" w:color="auto" w:fill="FFFFFF"/>
        </w:rPr>
        <w:t>,</w:t>
      </w:r>
      <w:r w:rsidRPr="00AE7A33">
        <w:rPr>
          <w:rFonts w:ascii="Arial" w:hAnsi="Arial" w:cs="Arial"/>
          <w:color w:val="222222"/>
          <w:sz w:val="20"/>
          <w:szCs w:val="20"/>
          <w:shd w:val="clear" w:color="auto" w:fill="FFFFFF"/>
        </w:rPr>
        <w:t xml:space="preserve">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w:t>
      </w:r>
      <w:r w:rsidR="00016757" w:rsidRPr="00AE7A33">
        <w:rPr>
          <w:rFonts w:ascii="Arial" w:hAnsi="Arial" w:cs="Arial"/>
          <w:color w:val="222222"/>
          <w:sz w:val="20"/>
          <w:szCs w:val="20"/>
          <w:shd w:val="clear" w:color="auto" w:fill="FFFFFF"/>
        </w:rPr>
        <w:t>blocking</w:t>
      </w:r>
      <w:r w:rsidRPr="00AE7A33">
        <w:rPr>
          <w:rFonts w:ascii="Arial" w:hAnsi="Arial" w:cs="Arial"/>
          <w:color w:val="222222"/>
          <w:sz w:val="20"/>
          <w:szCs w:val="20"/>
          <w:shd w:val="clear" w:color="auto" w:fill="FFFFFF"/>
        </w:rPr>
        <w:t xml:space="preserve"> the potential benefits of virtual peer play explaining why </w:t>
      </w:r>
      <w:r w:rsidRPr="00AE7A33">
        <w:rPr>
          <w:rFonts w:cstheme="minorHAnsi"/>
          <w:lang w:eastAsia="en-US"/>
        </w:rPr>
        <w:t>(</w:t>
      </w:r>
      <w:proofErr w:type="spellStart"/>
      <w:r w:rsidRPr="00AE7A33">
        <w:rPr>
          <w:rFonts w:ascii="Arial" w:hAnsi="Arial" w:cs="Arial"/>
          <w:color w:val="222222"/>
          <w:sz w:val="20"/>
          <w:szCs w:val="20"/>
          <w:shd w:val="clear" w:color="auto" w:fill="FFFFFF"/>
        </w:rPr>
        <w:t>Triandafilou</w:t>
      </w:r>
      <w:proofErr w:type="spellEnd"/>
      <w:r w:rsidRPr="00AE7A33">
        <w:rPr>
          <w:rFonts w:ascii="Arial" w:hAnsi="Arial" w:cs="Arial"/>
          <w:color w:val="222222"/>
          <w:sz w:val="20"/>
          <w:szCs w:val="20"/>
          <w:shd w:val="clear" w:color="auto" w:fill="FFFFFF"/>
        </w:rPr>
        <w:t xml:space="preserve"> et al, 2018) found such positive satisfaction in their user base. </w:t>
      </w:r>
    </w:p>
    <w:p w14:paraId="780B7EE7" w14:textId="77777777" w:rsidR="00515E2B" w:rsidRDefault="00515E2B" w:rsidP="00A11975">
      <w:pPr>
        <w:rPr>
          <w:rFonts w:ascii="Arial" w:hAnsi="Arial" w:cs="Arial"/>
          <w:color w:val="222222"/>
          <w:sz w:val="20"/>
          <w:szCs w:val="20"/>
          <w:shd w:val="clear" w:color="auto" w:fill="FFFFFF"/>
        </w:rPr>
      </w:pPr>
    </w:p>
    <w:p w14:paraId="3DC9DD80" w14:textId="10E17F9F" w:rsidR="00A22C2B" w:rsidRDefault="00A22C2B" w:rsidP="00E1782B">
      <w:pPr>
        <w:pStyle w:val="Heading2"/>
        <w:jc w:val="both"/>
        <w:rPr>
          <w:rFonts w:cs="Arial"/>
        </w:rPr>
      </w:pPr>
      <w:bookmarkStart w:id="31" w:name="_Toc120696484"/>
      <w:bookmarkStart w:id="32" w:name="_Toc183392273"/>
      <w:r w:rsidRPr="00361A1B">
        <w:rPr>
          <w:rFonts w:cs="Arial"/>
        </w:rPr>
        <w:t>Summar</w:t>
      </w:r>
      <w:r w:rsidRPr="00E1782B">
        <w:rPr>
          <w:rFonts w:cs="Arial"/>
        </w:rPr>
        <w:t>y</w:t>
      </w:r>
      <w:bookmarkEnd w:id="31"/>
      <w:bookmarkEnd w:id="32"/>
    </w:p>
    <w:p w14:paraId="5864F3DC" w14:textId="77777777" w:rsidR="004C10D6" w:rsidRDefault="004C10D6" w:rsidP="004C10D6">
      <w:pPr>
        <w:rPr>
          <w:lang w:val="en-US" w:eastAsia="en-US"/>
        </w:rPr>
      </w:pPr>
    </w:p>
    <w:p w14:paraId="0281CDE5" w14:textId="5E0C4444" w:rsidR="004C10D6" w:rsidRDefault="008825F4" w:rsidP="004C10D6">
      <w:pPr>
        <w:rPr>
          <w:lang w:val="en-US" w:eastAsia="en-US"/>
        </w:rPr>
      </w:pPr>
      <w:r>
        <w:rPr>
          <w:lang w:val="en-US" w:eastAsia="en-US"/>
        </w:rPr>
        <w:t xml:space="preserve">After reviewing </w:t>
      </w:r>
      <w:r w:rsidR="007A77FE">
        <w:rPr>
          <w:lang w:val="en-US" w:eastAsia="en-US"/>
        </w:rPr>
        <w:t>literature</w:t>
      </w:r>
      <w:r>
        <w:rPr>
          <w:lang w:val="en-US" w:eastAsia="en-US"/>
        </w:rPr>
        <w:t xml:space="preserv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09A425A0" w14:textId="77777777" w:rsidR="008825F4" w:rsidRDefault="008825F4" w:rsidP="004C10D6">
      <w:pPr>
        <w:rPr>
          <w:lang w:val="en-US" w:eastAsia="en-US"/>
        </w:rPr>
      </w:pPr>
    </w:p>
    <w:p w14:paraId="45AFE79C" w14:textId="5E38DAB2" w:rsidR="008825F4" w:rsidRDefault="008825F4" w:rsidP="004C10D6">
      <w:pPr>
        <w:rPr>
          <w:lang w:val="en-US" w:eastAsia="en-US"/>
        </w:rPr>
      </w:pPr>
      <w:r>
        <w:rPr>
          <w:lang w:val="en-US" w:eastAsia="en-US"/>
        </w:rPr>
        <w:t xml:space="preserve">By providing a visually appealing world the game can be more motivational and by giving implicit feedback to the </w:t>
      </w:r>
      <w:r w:rsidR="007A77FE">
        <w:rPr>
          <w:lang w:val="en-US" w:eastAsia="en-US"/>
        </w:rPr>
        <w:t>user,</w:t>
      </w:r>
      <w:r>
        <w:rPr>
          <w:lang w:val="en-US" w:eastAsia="en-US"/>
        </w:rPr>
        <w:t xml:space="preserve"> for example synchronized movements of virtual elements to the patient’s limb, and haptic feedback can provide more effective therapy. </w:t>
      </w:r>
    </w:p>
    <w:p w14:paraId="139A159A" w14:textId="77777777" w:rsidR="008825F4" w:rsidRDefault="008825F4" w:rsidP="004C10D6">
      <w:pPr>
        <w:rPr>
          <w:lang w:val="en-US" w:eastAsia="en-US"/>
        </w:rPr>
      </w:pPr>
    </w:p>
    <w:p w14:paraId="191BB226" w14:textId="612966D9" w:rsidR="008825F4" w:rsidRDefault="008825F4" w:rsidP="004C10D6">
      <w:pPr>
        <w:rPr>
          <w:lang w:val="en-US" w:eastAsia="en-US"/>
        </w:rPr>
      </w:pPr>
      <w:r>
        <w:rPr>
          <w:lang w:val="en-US" w:eastAsia="en-US"/>
        </w:rPr>
        <w:t>The game will encourage the movement of gross and fine motor skills as clearly presented by (Pan, W, 2018).</w:t>
      </w:r>
    </w:p>
    <w:p w14:paraId="2D7B1440" w14:textId="77777777" w:rsidR="004C10D6" w:rsidRPr="004C10D6" w:rsidRDefault="004C10D6" w:rsidP="004C10D6">
      <w:pPr>
        <w:rPr>
          <w:lang w:val="en-US" w:eastAsia="en-US"/>
        </w:rPr>
      </w:pPr>
    </w:p>
    <w:p w14:paraId="698B4C35" w14:textId="77777777" w:rsidR="00A11975" w:rsidRDefault="00A11975" w:rsidP="00CC10A8">
      <w:pPr>
        <w:pStyle w:val="Heading3"/>
      </w:pPr>
      <w:bookmarkStart w:id="33" w:name="_Toc182906133"/>
      <w:bookmarkStart w:id="34" w:name="_Toc183392274"/>
      <w:bookmarkStart w:id="35" w:name="_Toc120696495"/>
      <w:r>
        <w:lastRenderedPageBreak/>
        <w:t>Scope of the games</w:t>
      </w:r>
      <w:bookmarkEnd w:id="33"/>
      <w:bookmarkEnd w:id="34"/>
      <w:r>
        <w:t xml:space="preserve"> </w:t>
      </w:r>
    </w:p>
    <w:p w14:paraId="27489543" w14:textId="77777777" w:rsidR="00275519" w:rsidRDefault="00275519" w:rsidP="00275519"/>
    <w:p w14:paraId="6A476244" w14:textId="2636E0C4" w:rsidR="00587424" w:rsidRDefault="00587424" w:rsidP="00275519">
      <w:r>
        <w:t>There seems to be a trend in creating small-scoped. Sometimes 1 standalone game [7, 24] other times users are given the ability to choose from a selection of small games [5, 1, 6, 22, 23]. Smaller scoped games can put all their focus into solving a problem.</w:t>
      </w:r>
    </w:p>
    <w:p w14:paraId="71CD6ECB" w14:textId="422F6909" w:rsidR="00A11975" w:rsidRDefault="00EA3DF8" w:rsidP="00A11975">
      <w:pPr>
        <w:rPr>
          <w:lang w:val="en-US" w:eastAsia="en-US"/>
        </w:rPr>
      </w:pPr>
      <w:r>
        <w:rPr>
          <w:lang w:val="en-US" w:eastAsia="en-US"/>
        </w:rPr>
        <w:t>A</w:t>
      </w:r>
      <w:r w:rsidR="00A11975">
        <w:rPr>
          <w:lang w:val="en-US" w:eastAsia="en-US"/>
        </w:rPr>
        <w:t xml:space="preserve"> single, low to medium</w:t>
      </w:r>
      <w:r w:rsidR="003C3AAD">
        <w:rPr>
          <w:lang w:val="en-US" w:eastAsia="en-US"/>
        </w:rPr>
        <w:t>-</w:t>
      </w:r>
      <w:r w:rsidR="00A11975">
        <w:rPr>
          <w:lang w:val="en-US" w:eastAsia="en-US"/>
        </w:rPr>
        <w:t>scoped game, set in a visually appealing environment</w:t>
      </w:r>
      <w:r w:rsidR="000A1BD2">
        <w:rPr>
          <w:lang w:val="en-US" w:eastAsia="en-US"/>
        </w:rPr>
        <w:t xml:space="preserve"> incorporating multiplayer gameplay</w:t>
      </w:r>
      <w:r w:rsidR="00A11975">
        <w:rPr>
          <w:lang w:val="en-US" w:eastAsia="en-US"/>
        </w:rPr>
        <w:t xml:space="preserve"> seems to be the most appropriate design for the project.</w:t>
      </w:r>
    </w:p>
    <w:p w14:paraId="37DCFD56" w14:textId="0C6B7781" w:rsidR="00F0425E" w:rsidRDefault="00F0425E" w:rsidP="00A11975">
      <w:pPr>
        <w:rPr>
          <w:lang w:val="en-US" w:eastAsia="en-US"/>
        </w:rPr>
      </w:pPr>
      <w:r>
        <w:rPr>
          <w:lang w:val="en-US" w:eastAsia="en-US"/>
        </w:rPr>
        <w:t xml:space="preserve">A fishing game where the players must complete UL actions to catch </w:t>
      </w:r>
      <w:r w:rsidR="00314716">
        <w:rPr>
          <w:lang w:val="en-US" w:eastAsia="en-US"/>
        </w:rPr>
        <w:t>fish,</w:t>
      </w:r>
      <w:r>
        <w:rPr>
          <w:lang w:val="en-US" w:eastAsia="en-US"/>
        </w:rPr>
        <w:t xml:space="preserve"> for example raising then dropping </w:t>
      </w:r>
      <w:r w:rsidR="00D76D03">
        <w:rPr>
          <w:lang w:val="en-US" w:eastAsia="en-US"/>
        </w:rPr>
        <w:t xml:space="preserve">their </w:t>
      </w:r>
      <w:r>
        <w:rPr>
          <w:lang w:val="en-US" w:eastAsia="en-US"/>
        </w:rPr>
        <w:t>arm to cast the fishing line is proposed to be the game created for this project.</w:t>
      </w:r>
    </w:p>
    <w:p w14:paraId="71204F24" w14:textId="77777777" w:rsidR="00A11975" w:rsidRPr="00A835D8" w:rsidRDefault="00A11975" w:rsidP="00A11975">
      <w:pPr>
        <w:rPr>
          <w:lang w:val="en-US" w:eastAsia="en-US"/>
        </w:rPr>
      </w:pPr>
    </w:p>
    <w:p w14:paraId="6678A696" w14:textId="145DA015" w:rsidR="00316B1C" w:rsidRDefault="00A11975" w:rsidP="00316B1C">
      <w:pPr>
        <w:pStyle w:val="Heading3"/>
      </w:pPr>
      <w:bookmarkStart w:id="36" w:name="_Toc182906134"/>
      <w:bookmarkStart w:id="37" w:name="_Toc183392275"/>
      <w:r>
        <w:t>Prototype design</w:t>
      </w:r>
      <w:bookmarkEnd w:id="36"/>
      <w:bookmarkEnd w:id="37"/>
    </w:p>
    <w:p w14:paraId="469173A5" w14:textId="77777777" w:rsidR="002F449B" w:rsidRPr="002F449B" w:rsidRDefault="002F449B" w:rsidP="002F449B"/>
    <w:p w14:paraId="03A5E7F0" w14:textId="5852373F" w:rsidR="00A43E24" w:rsidRDefault="00A43E24" w:rsidP="00A43E24">
      <w:r>
        <w:t>Proposed networking solution for host client model</w:t>
      </w:r>
    </w:p>
    <w:p w14:paraId="69670F33" w14:textId="2B3014CB" w:rsidR="00A43E24" w:rsidRDefault="00A43E24" w:rsidP="00A43E24">
      <w:r>
        <w:rPr>
          <w:noProof/>
        </w:rPr>
        <w:drawing>
          <wp:inline distT="0" distB="0" distL="0" distR="0" wp14:anchorId="27C668C2" wp14:editId="428CB607">
            <wp:extent cx="4343400" cy="2476500"/>
            <wp:effectExtent l="0" t="0" r="0" b="0"/>
            <wp:docPr id="205200519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2476500"/>
                    </a:xfrm>
                    <a:prstGeom prst="rect">
                      <a:avLst/>
                    </a:prstGeom>
                    <a:noFill/>
                    <a:ln>
                      <a:noFill/>
                    </a:ln>
                  </pic:spPr>
                </pic:pic>
              </a:graphicData>
            </a:graphic>
          </wp:inline>
        </w:drawing>
      </w:r>
    </w:p>
    <w:p w14:paraId="2FC9D3B6" w14:textId="77777777" w:rsidR="00822406" w:rsidRDefault="00822406" w:rsidP="00A43E24"/>
    <w:p w14:paraId="2571F069" w14:textId="77777777" w:rsidR="00285166" w:rsidRDefault="00285166" w:rsidP="00A43E24"/>
    <w:p w14:paraId="41D7A597" w14:textId="77777777" w:rsidR="00285166" w:rsidRDefault="00285166" w:rsidP="00A43E24"/>
    <w:p w14:paraId="3B20762B" w14:textId="77777777" w:rsidR="00285166" w:rsidRDefault="00285166" w:rsidP="00A43E24"/>
    <w:p w14:paraId="39A43F25" w14:textId="77777777" w:rsidR="00285166" w:rsidRDefault="00285166" w:rsidP="00A43E24"/>
    <w:p w14:paraId="32B832C2" w14:textId="77777777" w:rsidR="00285166" w:rsidRDefault="00285166" w:rsidP="00A43E24"/>
    <w:p w14:paraId="4ED0FF83" w14:textId="77777777" w:rsidR="00285166" w:rsidRDefault="00285166" w:rsidP="00A43E24"/>
    <w:p w14:paraId="3941DFB8" w14:textId="77777777" w:rsidR="00285166" w:rsidRDefault="00285166" w:rsidP="00A43E24"/>
    <w:p w14:paraId="6D0902F9" w14:textId="77777777" w:rsidR="00285166" w:rsidRDefault="00285166" w:rsidP="00A43E24"/>
    <w:p w14:paraId="31F42882" w14:textId="77777777" w:rsidR="00285166" w:rsidRDefault="00285166" w:rsidP="00A43E24"/>
    <w:p w14:paraId="13FE0E7B" w14:textId="77777777" w:rsidR="00285166" w:rsidRDefault="00285166" w:rsidP="00A43E24"/>
    <w:p w14:paraId="371EEDE0" w14:textId="15B60A90" w:rsidR="00A43E24" w:rsidRDefault="00A43E24" w:rsidP="00A43E24">
      <w:r>
        <w:lastRenderedPageBreak/>
        <w:t>An increasingly complex but more scalable solution for networking following a client server model</w:t>
      </w:r>
    </w:p>
    <w:p w14:paraId="4D238E84" w14:textId="43FCAC98" w:rsidR="00A43E24" w:rsidRDefault="00A43E24" w:rsidP="00A43E24">
      <w:r>
        <w:rPr>
          <w:noProof/>
        </w:rPr>
        <w:drawing>
          <wp:inline distT="0" distB="0" distL="0" distR="0" wp14:anchorId="3FE894A5" wp14:editId="10F747C7">
            <wp:extent cx="4978886" cy="3672840"/>
            <wp:effectExtent l="0" t="0" r="0" b="3810"/>
            <wp:docPr id="188606514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0281" cy="3673869"/>
                    </a:xfrm>
                    <a:prstGeom prst="rect">
                      <a:avLst/>
                    </a:prstGeom>
                    <a:noFill/>
                    <a:ln>
                      <a:noFill/>
                    </a:ln>
                  </pic:spPr>
                </pic:pic>
              </a:graphicData>
            </a:graphic>
          </wp:inline>
        </w:drawing>
      </w:r>
    </w:p>
    <w:p w14:paraId="734DC980" w14:textId="77777777" w:rsidR="00A43E24" w:rsidRDefault="00A43E24" w:rsidP="00A43E24"/>
    <w:p w14:paraId="1BBE378D" w14:textId="2194EDB7" w:rsidR="00A11975" w:rsidRDefault="00A43E24" w:rsidP="00A11975">
      <w:r>
        <w:t>Input device to be used</w:t>
      </w:r>
    </w:p>
    <w:p w14:paraId="267BC9C1" w14:textId="27FD5523" w:rsidR="00A43E24" w:rsidRDefault="00A43E24" w:rsidP="00A11975">
      <w:r>
        <w:rPr>
          <w:noProof/>
        </w:rPr>
        <w:drawing>
          <wp:inline distT="0" distB="0" distL="0" distR="0" wp14:anchorId="0E04B8EC" wp14:editId="3E06DA9C">
            <wp:extent cx="5730240" cy="3322320"/>
            <wp:effectExtent l="0" t="0" r="3810" b="0"/>
            <wp:docPr id="63990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322320"/>
                    </a:xfrm>
                    <a:prstGeom prst="rect">
                      <a:avLst/>
                    </a:prstGeom>
                    <a:noFill/>
                    <a:ln>
                      <a:noFill/>
                    </a:ln>
                  </pic:spPr>
                </pic:pic>
              </a:graphicData>
            </a:graphic>
          </wp:inline>
        </w:drawing>
      </w:r>
    </w:p>
    <w:p w14:paraId="08CD5183" w14:textId="77777777" w:rsidR="00822406" w:rsidRDefault="00822406" w:rsidP="00A11975"/>
    <w:p w14:paraId="4B2038D7" w14:textId="77777777" w:rsidR="00285166" w:rsidRDefault="00285166" w:rsidP="00A11975"/>
    <w:p w14:paraId="3863FE77" w14:textId="77777777" w:rsidR="00285166" w:rsidRDefault="00285166" w:rsidP="00A11975"/>
    <w:p w14:paraId="11E9B94F" w14:textId="56EDDAC5" w:rsidR="00A43E24" w:rsidRDefault="00A43E24" w:rsidP="00A11975">
      <w:r>
        <w:lastRenderedPageBreak/>
        <w:t>Proposed game loop</w:t>
      </w:r>
    </w:p>
    <w:p w14:paraId="73D768D7" w14:textId="1CB2B509" w:rsidR="00A43E24" w:rsidRDefault="00A43E24" w:rsidP="00A11975">
      <w:r>
        <w:rPr>
          <w:noProof/>
        </w:rPr>
        <w:drawing>
          <wp:inline distT="0" distB="0" distL="0" distR="0" wp14:anchorId="1DC8ABA7" wp14:editId="4C1A015A">
            <wp:extent cx="5730240" cy="3703320"/>
            <wp:effectExtent l="0" t="0" r="3810" b="0"/>
            <wp:docPr id="20301856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703320"/>
                    </a:xfrm>
                    <a:prstGeom prst="rect">
                      <a:avLst/>
                    </a:prstGeom>
                    <a:noFill/>
                    <a:ln>
                      <a:noFill/>
                    </a:ln>
                  </pic:spPr>
                </pic:pic>
              </a:graphicData>
            </a:graphic>
          </wp:inline>
        </w:drawing>
      </w:r>
    </w:p>
    <w:p w14:paraId="52580CB3" w14:textId="77777777" w:rsidR="00253012" w:rsidRDefault="00253012" w:rsidP="00A11975"/>
    <w:p w14:paraId="2EC1169B" w14:textId="77777777" w:rsidR="00253012" w:rsidRDefault="00253012" w:rsidP="00A11975"/>
    <w:p w14:paraId="7F8AE723" w14:textId="54DDFE32" w:rsidR="00253012" w:rsidRDefault="00253012" w:rsidP="00A11975">
      <w:r>
        <w:t>Concept level for game made in unity engine (competitive mode)</w:t>
      </w:r>
    </w:p>
    <w:p w14:paraId="0A66EE42" w14:textId="630B8193" w:rsidR="00A43E24" w:rsidRDefault="00A43E24" w:rsidP="00A11975">
      <w:r>
        <w:rPr>
          <w:noProof/>
        </w:rPr>
        <w:drawing>
          <wp:inline distT="0" distB="0" distL="0" distR="0" wp14:anchorId="5AB7CD05" wp14:editId="762776F5">
            <wp:extent cx="5722620" cy="3832860"/>
            <wp:effectExtent l="0" t="0" r="0" b="0"/>
            <wp:docPr id="53993399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3832860"/>
                    </a:xfrm>
                    <a:prstGeom prst="rect">
                      <a:avLst/>
                    </a:prstGeom>
                    <a:noFill/>
                    <a:ln>
                      <a:noFill/>
                    </a:ln>
                  </pic:spPr>
                </pic:pic>
              </a:graphicData>
            </a:graphic>
          </wp:inline>
        </w:drawing>
      </w:r>
    </w:p>
    <w:p w14:paraId="4C79AC32" w14:textId="77777777" w:rsidR="005711AF" w:rsidRDefault="005711AF" w:rsidP="00A11975"/>
    <w:p w14:paraId="02D7158F" w14:textId="31E688B6" w:rsidR="00253012" w:rsidRDefault="00253012" w:rsidP="00A11975">
      <w:r>
        <w:t>Concept level for game made in unity engine (collaborative mode)</w:t>
      </w:r>
    </w:p>
    <w:p w14:paraId="26925502" w14:textId="633F6363" w:rsidR="00A43E24" w:rsidRDefault="00A43E24" w:rsidP="00A11975">
      <w:r>
        <w:rPr>
          <w:noProof/>
        </w:rPr>
        <w:drawing>
          <wp:inline distT="0" distB="0" distL="0" distR="0" wp14:anchorId="7ACB8170" wp14:editId="5C166C23">
            <wp:extent cx="5722620" cy="2735580"/>
            <wp:effectExtent l="0" t="0" r="0" b="7620"/>
            <wp:docPr id="43243947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2735580"/>
                    </a:xfrm>
                    <a:prstGeom prst="rect">
                      <a:avLst/>
                    </a:prstGeom>
                    <a:noFill/>
                    <a:ln>
                      <a:noFill/>
                    </a:ln>
                  </pic:spPr>
                </pic:pic>
              </a:graphicData>
            </a:graphic>
          </wp:inline>
        </w:drawing>
      </w:r>
    </w:p>
    <w:p w14:paraId="636EAA97" w14:textId="0760DA0F" w:rsidR="00285166" w:rsidRDefault="00285166" w:rsidP="00A11975">
      <w:r>
        <w:t xml:space="preserve">Player model sourced from </w:t>
      </w:r>
      <w:proofErr w:type="spellStart"/>
      <w:r>
        <w:t>Mixamo</w:t>
      </w:r>
      <w:proofErr w:type="spellEnd"/>
    </w:p>
    <w:p w14:paraId="35805AC2" w14:textId="36CB580B" w:rsidR="00A22C2B" w:rsidRPr="00361A1B" w:rsidRDefault="00A22C2B" w:rsidP="00A22C2B">
      <w:pPr>
        <w:pStyle w:val="Heading1"/>
        <w:jc w:val="both"/>
      </w:pPr>
      <w:bookmarkStart w:id="38" w:name="_Toc183392276"/>
      <w:r w:rsidRPr="00361A1B">
        <w:t>Appendix</w:t>
      </w:r>
      <w:bookmarkEnd w:id="35"/>
      <w:bookmarkEnd w:id="38"/>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lastRenderedPageBreak/>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 xml:space="preserve">Development cycle 1 will consist of setting up the multiplayer and etee controls. </w:t>
            </w:r>
            <w:r>
              <w:rPr>
                <w:lang w:eastAsia="en-US"/>
              </w:rPr>
              <w:lastRenderedPageBreak/>
              <w:t>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lastRenderedPageBreak/>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t>Development cycle 2</w:t>
            </w:r>
          </w:p>
        </w:tc>
        <w:tc>
          <w:tcPr>
            <w:tcW w:w="2976" w:type="dxa"/>
          </w:tcPr>
          <w:p w14:paraId="6EAB3BCE" w14:textId="77777777" w:rsidR="00A11975" w:rsidRDefault="00A11975" w:rsidP="008B7A85">
            <w:pPr>
              <w:rPr>
                <w:lang w:eastAsia="en-US"/>
              </w:rPr>
            </w:pPr>
            <w:r>
              <w:rPr>
                <w:lang w:eastAsia="en-US"/>
              </w:rPr>
              <w:t>The gameplay will be completed in this phase. 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39" w:name="_Toc120696496"/>
      <w:bookmarkStart w:id="40" w:name="_Toc183392277"/>
      <w:r>
        <w:rPr>
          <w:noProof/>
          <w:lang w:eastAsia="en-GB"/>
        </w:rPr>
        <w:lastRenderedPageBreak/>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39"/>
      <w:bookmarkEnd w:id="40"/>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1" w:name="_Toc120696497"/>
      <w:bookmarkStart w:id="42" w:name="_Toc183392278"/>
      <w:r w:rsidRPr="00361A1B">
        <w:t>References</w:t>
      </w:r>
      <w:bookmarkEnd w:id="41"/>
      <w:bookmarkEnd w:id="42"/>
    </w:p>
    <w:p w14:paraId="594528EA" w14:textId="77777777" w:rsidR="00A11975" w:rsidRDefault="00A11975" w:rsidP="00A11975">
      <w:pPr>
        <w:rPr>
          <w:lang w:eastAsia="en-US"/>
        </w:rPr>
      </w:pPr>
      <w:r>
        <w:rPr>
          <w:lang w:eastAsia="en-US"/>
        </w:rPr>
        <w:t xml:space="preserve">[1] </w:t>
      </w:r>
      <w:proofErr w:type="spellStart"/>
      <w:r w:rsidRPr="009363D9">
        <w:rPr>
          <w:lang w:eastAsia="en-US"/>
        </w:rPr>
        <w:t>Alankus</w:t>
      </w:r>
      <w:proofErr w:type="spellEnd"/>
      <w:r w:rsidRPr="009363D9">
        <w:rPr>
          <w:lang w:eastAsia="en-US"/>
        </w:rPr>
        <w:t>,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 xml:space="preserve">Baur, K., </w:t>
      </w:r>
      <w:proofErr w:type="spellStart"/>
      <w:r w:rsidR="00A11975" w:rsidRPr="00315049">
        <w:t>Schättin</w:t>
      </w:r>
      <w:proofErr w:type="spellEnd"/>
      <w:r w:rsidR="00A11975" w:rsidRPr="00315049">
        <w:t>, A., de Bruin, E.D., Riener, R., Duarte, J.E. and Wolf, P., 2018. Trends in robot-assisted and virtual reality-assisted neuromuscular therapy: a systematic review of health-related multiplayer games. </w:t>
      </w:r>
      <w:r w:rsidR="00A11975" w:rsidRPr="00315049">
        <w:rPr>
          <w:i/>
          <w:iCs/>
        </w:rPr>
        <w:t xml:space="preserve">Journal of </w:t>
      </w:r>
      <w:proofErr w:type="spellStart"/>
      <w:r w:rsidR="00A11975" w:rsidRPr="00315049">
        <w:rPr>
          <w:i/>
          <w:iCs/>
        </w:rPr>
        <w:t>neuroengineering</w:t>
      </w:r>
      <w:proofErr w:type="spellEnd"/>
      <w:r w:rsidR="00A11975" w:rsidRPr="00315049">
        <w:rPr>
          <w:i/>
          <w:iCs/>
        </w:rPr>
        <w:t xml:space="preserve">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 xml:space="preserve">Chen, C.H., Kreidler, T. and </w:t>
      </w:r>
      <w:proofErr w:type="spellStart"/>
      <w:r w:rsidRPr="00B833C9">
        <w:rPr>
          <w:lang w:eastAsia="en-US"/>
        </w:rPr>
        <w:t>Ochsenfahrt</w:t>
      </w:r>
      <w:proofErr w:type="spellEnd"/>
      <w:r w:rsidRPr="00B833C9">
        <w:rPr>
          <w:lang w:eastAsia="en-US"/>
        </w:rPr>
        <w:t xml:space="preserve">, A., 2022. </w:t>
      </w:r>
      <w:proofErr w:type="spellStart"/>
      <w:r w:rsidRPr="00B833C9">
        <w:rPr>
          <w:lang w:eastAsia="en-US"/>
        </w:rPr>
        <w:t>Rehago</w:t>
      </w:r>
      <w:proofErr w:type="spellEnd"/>
      <w:r w:rsidRPr="00B833C9">
        <w:rPr>
          <w:lang w:eastAsia="en-US"/>
        </w:rPr>
        <w:t>–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 xml:space="preserve">Journal of visualized experiments: </w:t>
      </w:r>
      <w:proofErr w:type="spellStart"/>
      <w:r w:rsidRPr="00D00691">
        <w:rPr>
          <w:i/>
          <w:iCs/>
          <w:lang w:eastAsia="en-US"/>
        </w:rPr>
        <w:t>JoVE</w:t>
      </w:r>
      <w:proofErr w:type="spellEnd"/>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 xml:space="preserve">Cordeiro </w:t>
      </w:r>
      <w:proofErr w:type="spellStart"/>
      <w:r w:rsidRPr="009C6597">
        <w:rPr>
          <w:lang w:eastAsia="en-US"/>
        </w:rPr>
        <w:t>d'Ornellas</w:t>
      </w:r>
      <w:proofErr w:type="spellEnd"/>
      <w:r w:rsidRPr="009C6597">
        <w:rPr>
          <w:lang w:eastAsia="en-US"/>
        </w:rPr>
        <w:t xml:space="preserve">, M., </w:t>
      </w:r>
      <w:proofErr w:type="spellStart"/>
      <w:r w:rsidRPr="009C6597">
        <w:rPr>
          <w:lang w:eastAsia="en-US"/>
        </w:rPr>
        <w:t>Cargnin</w:t>
      </w:r>
      <w:proofErr w:type="spellEnd"/>
      <w:r w:rsidRPr="009C6597">
        <w:rPr>
          <w:lang w:eastAsia="en-US"/>
        </w:rPr>
        <w:t>,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lastRenderedPageBreak/>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 xml:space="preserve">Ferraris, C., </w:t>
      </w:r>
      <w:proofErr w:type="spellStart"/>
      <w:r w:rsidRPr="00E915ED">
        <w:rPr>
          <w:lang w:eastAsia="en-US"/>
        </w:rPr>
        <w:t>Amprimo</w:t>
      </w:r>
      <w:proofErr w:type="spellEnd"/>
      <w:r w:rsidRPr="00E915ED">
        <w:rPr>
          <w:lang w:eastAsia="en-US"/>
        </w:rPr>
        <w:t xml:space="preserve">, G., Vismara, L., Mauro, A. and </w:t>
      </w:r>
      <w:proofErr w:type="spellStart"/>
      <w:r w:rsidRPr="00E915ED">
        <w:rPr>
          <w:lang w:eastAsia="en-US"/>
        </w:rPr>
        <w:t>Pettiti</w:t>
      </w:r>
      <w:proofErr w:type="spellEnd"/>
      <w:r w:rsidRPr="00E915ED">
        <w:rPr>
          <w:lang w:eastAsia="en-US"/>
        </w:rPr>
        <w:t>,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 xml:space="preserve">Gelineau, A., </w:t>
      </w:r>
      <w:proofErr w:type="spellStart"/>
      <w:r w:rsidRPr="00A819A9">
        <w:rPr>
          <w:lang w:eastAsia="en-US"/>
        </w:rPr>
        <w:t>Perrochon</w:t>
      </w:r>
      <w:proofErr w:type="spellEnd"/>
      <w:r w:rsidRPr="00A819A9">
        <w:rPr>
          <w:lang w:eastAsia="en-US"/>
        </w:rPr>
        <w:t xml:space="preserve">, A., </w:t>
      </w:r>
      <w:proofErr w:type="spellStart"/>
      <w:r w:rsidRPr="00A819A9">
        <w:rPr>
          <w:lang w:eastAsia="en-US"/>
        </w:rPr>
        <w:t>Daviet</w:t>
      </w:r>
      <w:proofErr w:type="spellEnd"/>
      <w:r w:rsidRPr="00A819A9">
        <w:rPr>
          <w:lang w:eastAsia="en-US"/>
        </w:rPr>
        <w:t xml:space="preserve">, J.C. and </w:t>
      </w:r>
      <w:proofErr w:type="spellStart"/>
      <w:r w:rsidRPr="00A819A9">
        <w:rPr>
          <w:lang w:eastAsia="en-US"/>
        </w:rPr>
        <w:t>Mandigout</w:t>
      </w:r>
      <w:proofErr w:type="spellEnd"/>
      <w:r w:rsidRPr="00A819A9">
        <w:rPr>
          <w:lang w:eastAsia="en-US"/>
        </w:rPr>
        <w: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22"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w:t>
      </w:r>
      <w:proofErr w:type="gramStart"/>
      <w:r w:rsidRPr="00A41B8C">
        <w:rPr>
          <w:lang w:eastAsia="en-US"/>
        </w:rPr>
        <w:t>in:</w:t>
      </w:r>
      <w:proofErr w:type="gramEnd"/>
      <w:r w:rsidRPr="00A41B8C">
        <w:rPr>
          <w:lang w:eastAsia="en-US"/>
        </w:rPr>
        <w:t xml:space="preserve"> 2024 IEEE Gaming, Entertainment, and Media Conference (GEM). Presented at the 2024 IEEE Gaming, Entertainment, and Media Conference (GEM), pp. 1–4. </w:t>
      </w:r>
      <w:hyperlink r:id="rId23"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proofErr w:type="spellStart"/>
      <w:r w:rsidR="00A11975" w:rsidRPr="00BD2D17">
        <w:t>Hadjipanayi</w:t>
      </w:r>
      <w:proofErr w:type="spellEnd"/>
      <w:r w:rsidR="00A11975" w:rsidRPr="00BD2D17">
        <w:t xml:space="preserve">, C., </w:t>
      </w:r>
      <w:proofErr w:type="spellStart"/>
      <w:r w:rsidR="00A11975" w:rsidRPr="00BD2D17">
        <w:t>Banakou</w:t>
      </w:r>
      <w:proofErr w:type="spellEnd"/>
      <w:r w:rsidR="00A11975" w:rsidRPr="00BD2D17">
        <w:t>, D. and Michael-Grigoriou, D., 2024. Virtual reality exergames for enhancing engagement in stroke rehabilitation: A narrative review. </w:t>
      </w:r>
      <w:proofErr w:type="spellStart"/>
      <w:r w:rsidR="00A11975" w:rsidRPr="00BD2D17">
        <w:rPr>
          <w:i/>
          <w:iCs/>
        </w:rPr>
        <w:t>Heliyon</w:t>
      </w:r>
      <w:proofErr w:type="spellEnd"/>
      <w:r w:rsidR="00A11975" w:rsidRPr="00BD2D17">
        <w:t>.</w:t>
      </w:r>
    </w:p>
    <w:p w14:paraId="64562315" w14:textId="5EA1AB89" w:rsidR="00A11975" w:rsidRDefault="00A11975" w:rsidP="00A11975">
      <w:pPr>
        <w:rPr>
          <w:lang w:eastAsia="en-US"/>
        </w:rPr>
      </w:pPr>
      <w:r>
        <w:rPr>
          <w:lang w:eastAsia="en-US"/>
        </w:rPr>
        <w:t>[1</w:t>
      </w:r>
      <w:r w:rsidR="00BA1186">
        <w:rPr>
          <w:lang w:eastAsia="en-US"/>
        </w:rPr>
        <w:t>6</w:t>
      </w:r>
      <w:r>
        <w:rPr>
          <w:lang w:eastAsia="en-US"/>
        </w:rPr>
        <w:t xml:space="preserve">] </w:t>
      </w:r>
      <w:proofErr w:type="spellStart"/>
      <w:r w:rsidRPr="003962A8">
        <w:rPr>
          <w:lang w:eastAsia="en-US"/>
        </w:rPr>
        <w:t>Kecman</w:t>
      </w:r>
      <w:proofErr w:type="spellEnd"/>
      <w:r w:rsidRPr="003962A8">
        <w:rPr>
          <w:lang w:eastAsia="en-US"/>
        </w:rPr>
        <w:t>, B., 2024. </w:t>
      </w:r>
      <w:r w:rsidRPr="003962A8">
        <w:rPr>
          <w:i/>
          <w:iCs/>
          <w:lang w:eastAsia="en-US"/>
        </w:rPr>
        <w:t>Analysis, Design and Implementation of Serious Game for Upper Limb and Cognitive Training Using Leap Motion for Multiple Sclerosis Patients</w:t>
      </w:r>
      <w:r w:rsidRPr="003962A8">
        <w:rPr>
          <w:lang w:eastAsia="en-US"/>
        </w:rPr>
        <w:t xml:space="preserve"> (Doctoral dissertation, </w:t>
      </w:r>
      <w:proofErr w:type="spellStart"/>
      <w:r w:rsidRPr="003962A8">
        <w:rPr>
          <w:lang w:eastAsia="en-US"/>
        </w:rPr>
        <w:t>Technische</w:t>
      </w:r>
      <w:proofErr w:type="spellEnd"/>
      <w:r w:rsidRPr="003962A8">
        <w:rPr>
          <w:lang w:eastAsia="en-US"/>
        </w:rPr>
        <w:t xml:space="preserv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proofErr w:type="spellStart"/>
      <w:r w:rsidRPr="0098038E">
        <w:rPr>
          <w:lang w:eastAsia="en-US"/>
        </w:rPr>
        <w:t>Kempitiya</w:t>
      </w:r>
      <w:proofErr w:type="spellEnd"/>
      <w:r w:rsidRPr="0098038E">
        <w:rPr>
          <w:lang w:eastAsia="en-US"/>
        </w:rPr>
        <w:t xml:space="preserve">, T., De Silva, D., Rio, E., </w:t>
      </w:r>
      <w:proofErr w:type="spellStart"/>
      <w:r w:rsidRPr="0098038E">
        <w:rPr>
          <w:lang w:eastAsia="en-US"/>
        </w:rPr>
        <w:t>Skarbez</w:t>
      </w:r>
      <w:proofErr w:type="spellEnd"/>
      <w:r w:rsidRPr="0098038E">
        <w:rPr>
          <w:lang w:eastAsia="en-US"/>
        </w:rPr>
        <w:t>,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Ladakis</w:t>
      </w:r>
      <w:proofErr w:type="spellEnd"/>
      <w:r>
        <w:rPr>
          <w:rFonts w:ascii="Arial" w:hAnsi="Arial" w:cs="Arial"/>
          <w:color w:val="222222"/>
          <w:sz w:val="20"/>
          <w:szCs w:val="20"/>
          <w:shd w:val="clear" w:color="auto" w:fill="FFFFFF"/>
        </w:rPr>
        <w:t xml:space="preserve">, I., Fotopoulos, D., </w:t>
      </w:r>
      <w:proofErr w:type="spellStart"/>
      <w:r>
        <w:rPr>
          <w:rFonts w:ascii="Arial" w:hAnsi="Arial" w:cs="Arial"/>
          <w:color w:val="222222"/>
          <w:sz w:val="20"/>
          <w:szCs w:val="20"/>
          <w:shd w:val="clear" w:color="auto" w:fill="FFFFFF"/>
        </w:rPr>
        <w:t>Chyt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lintzis</w:t>
      </w:r>
      <w:proofErr w:type="spellEnd"/>
      <w:r>
        <w:rPr>
          <w:rFonts w:ascii="Arial" w:hAnsi="Arial" w:cs="Arial"/>
          <w:color w:val="222222"/>
          <w:sz w:val="20"/>
          <w:szCs w:val="20"/>
          <w:shd w:val="clear" w:color="auto" w:fill="FFFFFF"/>
        </w:rPr>
        <w:t xml:space="preserve">, V. and </w:t>
      </w:r>
      <w:proofErr w:type="spellStart"/>
      <w:r>
        <w:rPr>
          <w:rFonts w:ascii="Arial" w:hAnsi="Arial" w:cs="Arial"/>
          <w:color w:val="222222"/>
          <w:sz w:val="20"/>
          <w:szCs w:val="20"/>
          <w:shd w:val="clear" w:color="auto" w:fill="FFFFFF"/>
        </w:rPr>
        <w:t>Chouvarda</w:t>
      </w:r>
      <w:proofErr w:type="spellEnd"/>
      <w:r>
        <w:rPr>
          <w:rFonts w:ascii="Arial" w:hAnsi="Arial" w:cs="Arial"/>
          <w:color w:val="222222"/>
          <w:sz w:val="20"/>
          <w:szCs w:val="20"/>
          <w:shd w:val="clear" w:color="auto" w:fill="FFFFFF"/>
        </w:rPr>
        <w:t>,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proofErr w:type="spellStart"/>
      <w:r w:rsidRPr="003962A8">
        <w:rPr>
          <w:lang w:eastAsia="en-US"/>
        </w:rPr>
        <w:t>Leniston</w:t>
      </w:r>
      <w:proofErr w:type="spellEnd"/>
      <w:r w:rsidRPr="003962A8">
        <w:rPr>
          <w:lang w:eastAsia="en-US"/>
        </w:rPr>
        <w:t>-Kahsai, S., 2020. </w:t>
      </w:r>
      <w:r w:rsidRPr="003962A8">
        <w:rPr>
          <w:i/>
          <w:iCs/>
          <w:lang w:eastAsia="en-US"/>
        </w:rPr>
        <w:t>Mirror VR: The design of a fully immersive virtual reality game for upper limb rehabilitation post-stroke using mirror therapy</w:t>
      </w:r>
      <w:r w:rsidRPr="003962A8">
        <w:rPr>
          <w:lang w:eastAsia="en-US"/>
        </w:rPr>
        <w:t xml:space="preserve"> (Doctoral dissertation, Open Access </w:t>
      </w:r>
      <w:proofErr w:type="spellStart"/>
      <w:r w:rsidRPr="003962A8">
        <w:rPr>
          <w:lang w:eastAsia="en-US"/>
        </w:rPr>
        <w:t>Te</w:t>
      </w:r>
      <w:proofErr w:type="spellEnd"/>
      <w:r w:rsidRPr="003962A8">
        <w:rPr>
          <w:lang w:eastAsia="en-US"/>
        </w:rPr>
        <w:t xml:space="preserv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 xml:space="preserve">Pinto, J.F., Carvalho, H.R., </w:t>
      </w:r>
      <w:proofErr w:type="spellStart"/>
      <w:r w:rsidRPr="006C6396">
        <w:rPr>
          <w:lang w:eastAsia="en-US"/>
        </w:rPr>
        <w:t>Chambel</w:t>
      </w:r>
      <w:proofErr w:type="spellEnd"/>
      <w:r w:rsidRPr="006C6396">
        <w:rPr>
          <w:lang w:eastAsia="en-US"/>
        </w:rPr>
        <w:t>, G.R., Ramiro, J. and Gonçalves, A., 2018, May. Adaptive gameplay and difficulty adjustment in a gamified upper-limb rehabilitation. In </w:t>
      </w:r>
      <w:r w:rsidRPr="006C6396">
        <w:rPr>
          <w:i/>
          <w:iCs/>
          <w:lang w:eastAsia="en-US"/>
        </w:rPr>
        <w:t>2018 IEEE 6th international conference on serious games and applications for health (</w:t>
      </w:r>
      <w:proofErr w:type="spellStart"/>
      <w:r w:rsidRPr="006C6396">
        <w:rPr>
          <w:i/>
          <w:iCs/>
          <w:lang w:eastAsia="en-US"/>
        </w:rPr>
        <w:t>SeGAH</w:t>
      </w:r>
      <w:proofErr w:type="spellEnd"/>
      <w:r w:rsidRPr="006C6396">
        <w:rPr>
          <w:i/>
          <w:iCs/>
          <w:lang w:eastAsia="en-US"/>
        </w:rPr>
        <w:t>)</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lastRenderedPageBreak/>
        <w:t>[2</w:t>
      </w:r>
      <w:r w:rsidR="00BA1186">
        <w:rPr>
          <w:lang w:eastAsia="en-US"/>
        </w:rPr>
        <w:t>3</w:t>
      </w:r>
      <w:r>
        <w:rPr>
          <w:lang w:eastAsia="en-US"/>
        </w:rPr>
        <w:t xml:space="preserve">] </w:t>
      </w:r>
      <w:r w:rsidRPr="00942CE2">
        <w:rPr>
          <w:lang w:eastAsia="en-US"/>
        </w:rPr>
        <w:t xml:space="preserve">Shahmoradi, L., Almasi, S., Ahmadi, H., Bashiri, A., Azadi, T., </w:t>
      </w:r>
      <w:proofErr w:type="spellStart"/>
      <w:r w:rsidRPr="00942CE2">
        <w:rPr>
          <w:lang w:eastAsia="en-US"/>
        </w:rPr>
        <w:t>Mirbagherie</w:t>
      </w:r>
      <w:proofErr w:type="spellEnd"/>
      <w:r w:rsidRPr="00942CE2">
        <w:rPr>
          <w:lang w:eastAsia="en-US"/>
        </w:rPr>
        <w:t xml:space="preserve">, A., Ansari, N.N. and </w:t>
      </w:r>
      <w:proofErr w:type="spellStart"/>
      <w:r w:rsidRPr="00942CE2">
        <w:rPr>
          <w:lang w:eastAsia="en-US"/>
        </w:rPr>
        <w:t>Honarpishe</w:t>
      </w:r>
      <w:proofErr w:type="spellEnd"/>
      <w:r w:rsidRPr="00942CE2">
        <w:rPr>
          <w:lang w:eastAsia="en-US"/>
        </w:rPr>
        <w:t>,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 xml:space="preserve">Tamayo-Serrano, P., </w:t>
      </w:r>
      <w:proofErr w:type="spellStart"/>
      <w:r w:rsidRPr="006F6B69">
        <w:rPr>
          <w:lang w:eastAsia="en-US"/>
        </w:rPr>
        <w:t>Garbaya</w:t>
      </w:r>
      <w:proofErr w:type="spellEnd"/>
      <w:r w:rsidRPr="006F6B69">
        <w:rPr>
          <w:lang w:eastAsia="en-US"/>
        </w:rPr>
        <w:t>,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24"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 xml:space="preserve">Toledo-Delgado, P., PadrÃ³n, M., Santos, E. and </w:t>
      </w:r>
      <w:proofErr w:type="spellStart"/>
      <w:r w:rsidRPr="00CE566C">
        <w:rPr>
          <w:lang w:eastAsia="en-US"/>
        </w:rPr>
        <w:t>Cairos</w:t>
      </w:r>
      <w:proofErr w:type="spellEnd"/>
      <w:r w:rsidRPr="00CE566C">
        <w:rPr>
          <w:lang w:eastAsia="en-US"/>
        </w:rPr>
        <w:t>, M., 2013. Including gamification techniques in the design of TANGO: H platform. </w:t>
      </w:r>
      <w:proofErr w:type="spellStart"/>
      <w:r w:rsidRPr="00CE566C">
        <w:rPr>
          <w:i/>
          <w:iCs/>
          <w:lang w:eastAsia="en-US"/>
        </w:rPr>
        <w:t>Jurnal</w:t>
      </w:r>
      <w:proofErr w:type="spellEnd"/>
      <w:r w:rsidRPr="00CE566C">
        <w:rPr>
          <w:i/>
          <w:iCs/>
          <w:lang w:eastAsia="en-US"/>
        </w:rPr>
        <w:t xml:space="preserve"> </w:t>
      </w:r>
      <w:proofErr w:type="spellStart"/>
      <w:r w:rsidRPr="00CE566C">
        <w:rPr>
          <w:i/>
          <w:iCs/>
          <w:lang w:eastAsia="en-US"/>
        </w:rPr>
        <w:t>Teknologi</w:t>
      </w:r>
      <w:proofErr w:type="spellEnd"/>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t>[2</w:t>
      </w:r>
      <w:r w:rsidR="00BA1186">
        <w:rPr>
          <w:lang w:eastAsia="en-US"/>
        </w:rPr>
        <w:t>8</w:t>
      </w:r>
      <w:r>
        <w:rPr>
          <w:lang w:eastAsia="en-US"/>
        </w:rPr>
        <w:t xml:space="preserve">] </w:t>
      </w:r>
      <w:proofErr w:type="spellStart"/>
      <w:r w:rsidRPr="00EE4E3A">
        <w:rPr>
          <w:lang w:eastAsia="en-US"/>
        </w:rPr>
        <w:t>Triandafilou</w:t>
      </w:r>
      <w:proofErr w:type="spellEnd"/>
      <w:r w:rsidRPr="00EE4E3A">
        <w:rPr>
          <w:lang w:eastAsia="en-US"/>
        </w:rPr>
        <w:t xml:space="preserve">, K.M., </w:t>
      </w:r>
      <w:proofErr w:type="spellStart"/>
      <w:r w:rsidRPr="00EE4E3A">
        <w:rPr>
          <w:lang w:eastAsia="en-US"/>
        </w:rPr>
        <w:t>Tsoupikova</w:t>
      </w:r>
      <w:proofErr w:type="spellEnd"/>
      <w:r w:rsidRPr="00EE4E3A">
        <w:rPr>
          <w:lang w:eastAsia="en-US"/>
        </w:rPr>
        <w:t xml:space="preserve">, D., Barry, A.J., Thielbar, K.N., </w:t>
      </w:r>
      <w:proofErr w:type="spellStart"/>
      <w:r w:rsidRPr="00EE4E3A">
        <w:rPr>
          <w:lang w:eastAsia="en-US"/>
        </w:rPr>
        <w:t>Stoykov</w:t>
      </w:r>
      <w:proofErr w:type="spellEnd"/>
      <w:r w:rsidRPr="00EE4E3A">
        <w:rPr>
          <w:lang w:eastAsia="en-US"/>
        </w:rPr>
        <w:t>, N. and Kamper, D.G., 2018. Development of a 3D, networked multi-user virtual reality environment for home therapy after stroke. </w:t>
      </w:r>
      <w:r w:rsidRPr="00EE4E3A">
        <w:rPr>
          <w:i/>
          <w:iCs/>
          <w:lang w:eastAsia="en-US"/>
        </w:rPr>
        <w:t xml:space="preserve">Journal of </w:t>
      </w:r>
      <w:proofErr w:type="spellStart"/>
      <w:r w:rsidRPr="00EE4E3A">
        <w:rPr>
          <w:i/>
          <w:iCs/>
          <w:lang w:eastAsia="en-US"/>
        </w:rPr>
        <w:t>neuroengineering</w:t>
      </w:r>
      <w:proofErr w:type="spellEnd"/>
      <w:r w:rsidRPr="00EE4E3A">
        <w:rPr>
          <w:i/>
          <w:iCs/>
          <w:lang w:eastAsia="en-US"/>
        </w:rPr>
        <w:t xml:space="preserve">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25"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 xml:space="preserve">2024 10th IEEE RAS/EMBS International Conference for Biomedical Robotics and </w:t>
      </w:r>
      <w:proofErr w:type="spellStart"/>
      <w:r w:rsidRPr="003962A8">
        <w:rPr>
          <w:i/>
          <w:iCs/>
          <w:lang w:eastAsia="en-US"/>
        </w:rPr>
        <w:t>Biomechatronics</w:t>
      </w:r>
      <w:proofErr w:type="spellEnd"/>
      <w:r w:rsidRPr="003962A8">
        <w:rPr>
          <w:i/>
          <w:iCs/>
          <w:lang w:eastAsia="en-US"/>
        </w:rPr>
        <w:t xml:space="preserve"> (</w:t>
      </w:r>
      <w:proofErr w:type="spellStart"/>
      <w:r w:rsidRPr="003962A8">
        <w:rPr>
          <w:i/>
          <w:iCs/>
          <w:lang w:eastAsia="en-US"/>
        </w:rPr>
        <w:t>BioRob</w:t>
      </w:r>
      <w:proofErr w:type="spellEnd"/>
      <w:r w:rsidRPr="003962A8">
        <w:rPr>
          <w:i/>
          <w:iCs/>
          <w:lang w:eastAsia="en-US"/>
        </w:rPr>
        <w:t>)</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3" w:name="_Toc120696498"/>
      <w:bookmarkStart w:id="44" w:name="_Toc183392279"/>
      <w:r w:rsidRPr="00361A1B">
        <w:t>Bibliography</w:t>
      </w:r>
      <w:bookmarkEnd w:id="43"/>
      <w:bookmarkEnd w:id="44"/>
    </w:p>
    <w:p w14:paraId="7BD12588" w14:textId="146D481E" w:rsidR="00A11975" w:rsidRDefault="00A11975" w:rsidP="00A11975">
      <w:r>
        <w:rPr>
          <w:lang w:eastAsia="en-US"/>
        </w:rPr>
        <w:t xml:space="preserve">The University of British Columbia (2021). Available at: </w:t>
      </w:r>
      <w:hyperlink r:id="rId26"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72DAB397" w14:textId="77777777" w:rsidR="005711AF" w:rsidRPr="005711AF" w:rsidRDefault="005711AF" w:rsidP="005711AF">
      <w:pPr>
        <w:jc w:val="both"/>
        <w:rPr>
          <w:rFonts w:ascii="Arial" w:hAnsi="Arial" w:cs="Arial"/>
          <w:iCs/>
          <w:color w:val="000000" w:themeColor="text1"/>
        </w:rPr>
      </w:pPr>
      <w:proofErr w:type="spellStart"/>
      <w:r w:rsidRPr="005711AF">
        <w:rPr>
          <w:rFonts w:ascii="Arial" w:hAnsi="Arial" w:cs="Arial"/>
          <w:iCs/>
          <w:color w:val="000000" w:themeColor="text1"/>
        </w:rPr>
        <w:t>Mixamo</w:t>
      </w:r>
      <w:proofErr w:type="spellEnd"/>
      <w:r w:rsidRPr="005711AF">
        <w:rPr>
          <w:rFonts w:ascii="Arial" w:hAnsi="Arial" w:cs="Arial"/>
          <w:iCs/>
          <w:color w:val="000000" w:themeColor="text1"/>
        </w:rPr>
        <w:t xml:space="preserve"> [WWW Document], n.d. URL </w:t>
      </w:r>
      <w:hyperlink r:id="rId27" w:anchor="/" w:history="1">
        <w:r w:rsidRPr="005711AF">
          <w:rPr>
            <w:rStyle w:val="Hyperlink"/>
            <w:rFonts w:ascii="Arial" w:hAnsi="Arial" w:cs="Arial"/>
            <w:iCs/>
          </w:rPr>
          <w:t>https://www.mixamo.com/#/</w:t>
        </w:r>
      </w:hyperlink>
      <w:r w:rsidRPr="005711AF">
        <w:rPr>
          <w:rFonts w:ascii="Arial" w:hAnsi="Arial" w:cs="Arial"/>
          <w:iCs/>
          <w:color w:val="000000" w:themeColor="text1"/>
        </w:rPr>
        <w:t xml:space="preserve"> (accessed 11.25.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8"/>
      <w:head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459AA" w14:textId="77777777" w:rsidR="00567743" w:rsidRDefault="00567743" w:rsidP="0073492E">
      <w:pPr>
        <w:spacing w:after="0" w:line="240" w:lineRule="auto"/>
      </w:pPr>
      <w:r>
        <w:separator/>
      </w:r>
    </w:p>
  </w:endnote>
  <w:endnote w:type="continuationSeparator" w:id="0">
    <w:p w14:paraId="62810978" w14:textId="77777777" w:rsidR="00567743" w:rsidRDefault="0056774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A9A1ED" w14:textId="77777777" w:rsidR="00567743" w:rsidRDefault="00567743" w:rsidP="0073492E">
      <w:pPr>
        <w:spacing w:after="0" w:line="240" w:lineRule="auto"/>
      </w:pPr>
      <w:r>
        <w:separator/>
      </w:r>
    </w:p>
  </w:footnote>
  <w:footnote w:type="continuationSeparator" w:id="0">
    <w:p w14:paraId="24D1BD98" w14:textId="77777777" w:rsidR="00567743" w:rsidRDefault="00567743"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16757"/>
    <w:rsid w:val="00020D27"/>
    <w:rsid w:val="00042A9D"/>
    <w:rsid w:val="00042B4D"/>
    <w:rsid w:val="00055C42"/>
    <w:rsid w:val="00056792"/>
    <w:rsid w:val="00066258"/>
    <w:rsid w:val="00067C2B"/>
    <w:rsid w:val="00086A0B"/>
    <w:rsid w:val="00097608"/>
    <w:rsid w:val="000A1BD2"/>
    <w:rsid w:val="000C7793"/>
    <w:rsid w:val="000D3C74"/>
    <w:rsid w:val="000F45FA"/>
    <w:rsid w:val="00102E89"/>
    <w:rsid w:val="00112713"/>
    <w:rsid w:val="00123212"/>
    <w:rsid w:val="001261FA"/>
    <w:rsid w:val="00150827"/>
    <w:rsid w:val="001626E0"/>
    <w:rsid w:val="001644E0"/>
    <w:rsid w:val="00164D70"/>
    <w:rsid w:val="00172407"/>
    <w:rsid w:val="00176C6F"/>
    <w:rsid w:val="00186AA3"/>
    <w:rsid w:val="00187F25"/>
    <w:rsid w:val="001D5D72"/>
    <w:rsid w:val="0023070F"/>
    <w:rsid w:val="00231A81"/>
    <w:rsid w:val="00234E79"/>
    <w:rsid w:val="00253012"/>
    <w:rsid w:val="002571FC"/>
    <w:rsid w:val="00275393"/>
    <w:rsid w:val="00275519"/>
    <w:rsid w:val="00281E8D"/>
    <w:rsid w:val="00285166"/>
    <w:rsid w:val="00287B15"/>
    <w:rsid w:val="002A2152"/>
    <w:rsid w:val="002A674B"/>
    <w:rsid w:val="002B5DBD"/>
    <w:rsid w:val="002B6736"/>
    <w:rsid w:val="002C3C56"/>
    <w:rsid w:val="002C5BA1"/>
    <w:rsid w:val="002E3540"/>
    <w:rsid w:val="002E7481"/>
    <w:rsid w:val="002F3EE1"/>
    <w:rsid w:val="002F449B"/>
    <w:rsid w:val="003000F3"/>
    <w:rsid w:val="003034F4"/>
    <w:rsid w:val="003045C2"/>
    <w:rsid w:val="00314716"/>
    <w:rsid w:val="00314F27"/>
    <w:rsid w:val="00316B1C"/>
    <w:rsid w:val="003355DC"/>
    <w:rsid w:val="00336A31"/>
    <w:rsid w:val="0035531C"/>
    <w:rsid w:val="003642ED"/>
    <w:rsid w:val="003C3AAD"/>
    <w:rsid w:val="003D0A6C"/>
    <w:rsid w:val="003D3E47"/>
    <w:rsid w:val="003D6549"/>
    <w:rsid w:val="003E120C"/>
    <w:rsid w:val="003E15FC"/>
    <w:rsid w:val="003F1987"/>
    <w:rsid w:val="0041369F"/>
    <w:rsid w:val="00421D24"/>
    <w:rsid w:val="00422BC1"/>
    <w:rsid w:val="00427DDE"/>
    <w:rsid w:val="00435512"/>
    <w:rsid w:val="00437776"/>
    <w:rsid w:val="00437ED7"/>
    <w:rsid w:val="004524C8"/>
    <w:rsid w:val="00457CCB"/>
    <w:rsid w:val="00463A01"/>
    <w:rsid w:val="004713CD"/>
    <w:rsid w:val="00481BB1"/>
    <w:rsid w:val="004826F5"/>
    <w:rsid w:val="00490457"/>
    <w:rsid w:val="004A01DD"/>
    <w:rsid w:val="004A704C"/>
    <w:rsid w:val="004B26E9"/>
    <w:rsid w:val="004C10D6"/>
    <w:rsid w:val="004C22C5"/>
    <w:rsid w:val="004C3564"/>
    <w:rsid w:val="004D1D23"/>
    <w:rsid w:val="004D54C3"/>
    <w:rsid w:val="004D5932"/>
    <w:rsid w:val="00501C7C"/>
    <w:rsid w:val="00515E2B"/>
    <w:rsid w:val="00522915"/>
    <w:rsid w:val="00535684"/>
    <w:rsid w:val="00542C6F"/>
    <w:rsid w:val="00546953"/>
    <w:rsid w:val="00547CD7"/>
    <w:rsid w:val="00552D2A"/>
    <w:rsid w:val="00567743"/>
    <w:rsid w:val="005711AF"/>
    <w:rsid w:val="0057607C"/>
    <w:rsid w:val="00587424"/>
    <w:rsid w:val="00592205"/>
    <w:rsid w:val="005C60E3"/>
    <w:rsid w:val="005D6968"/>
    <w:rsid w:val="005D7B2B"/>
    <w:rsid w:val="005E2978"/>
    <w:rsid w:val="005F3A1B"/>
    <w:rsid w:val="005F54E1"/>
    <w:rsid w:val="00605211"/>
    <w:rsid w:val="0061695A"/>
    <w:rsid w:val="006352F2"/>
    <w:rsid w:val="00640D72"/>
    <w:rsid w:val="00652726"/>
    <w:rsid w:val="0065378C"/>
    <w:rsid w:val="0065579F"/>
    <w:rsid w:val="00657123"/>
    <w:rsid w:val="00680A68"/>
    <w:rsid w:val="00684A03"/>
    <w:rsid w:val="006A6617"/>
    <w:rsid w:val="006C5822"/>
    <w:rsid w:val="006D33EB"/>
    <w:rsid w:val="006F0A52"/>
    <w:rsid w:val="006F2854"/>
    <w:rsid w:val="006F2C99"/>
    <w:rsid w:val="006F6E96"/>
    <w:rsid w:val="00706575"/>
    <w:rsid w:val="00707323"/>
    <w:rsid w:val="00710C9F"/>
    <w:rsid w:val="00731D47"/>
    <w:rsid w:val="0073492E"/>
    <w:rsid w:val="00740473"/>
    <w:rsid w:val="007444C0"/>
    <w:rsid w:val="00753C3C"/>
    <w:rsid w:val="00761AB9"/>
    <w:rsid w:val="00776947"/>
    <w:rsid w:val="00782253"/>
    <w:rsid w:val="007857CF"/>
    <w:rsid w:val="007914A3"/>
    <w:rsid w:val="00796A49"/>
    <w:rsid w:val="00796B30"/>
    <w:rsid w:val="007A77FE"/>
    <w:rsid w:val="007B63E1"/>
    <w:rsid w:val="007C2497"/>
    <w:rsid w:val="007C423D"/>
    <w:rsid w:val="007D0799"/>
    <w:rsid w:val="007D400A"/>
    <w:rsid w:val="0080254A"/>
    <w:rsid w:val="00805569"/>
    <w:rsid w:val="00812FD1"/>
    <w:rsid w:val="00822406"/>
    <w:rsid w:val="00824BC8"/>
    <w:rsid w:val="00825F9D"/>
    <w:rsid w:val="00837079"/>
    <w:rsid w:val="00837D19"/>
    <w:rsid w:val="0087515E"/>
    <w:rsid w:val="00881F77"/>
    <w:rsid w:val="008825F4"/>
    <w:rsid w:val="00886B92"/>
    <w:rsid w:val="00886EA5"/>
    <w:rsid w:val="00890E82"/>
    <w:rsid w:val="008A2AE1"/>
    <w:rsid w:val="008C1C90"/>
    <w:rsid w:val="008C456E"/>
    <w:rsid w:val="008D116D"/>
    <w:rsid w:val="008E3BE3"/>
    <w:rsid w:val="008F5666"/>
    <w:rsid w:val="00905CAA"/>
    <w:rsid w:val="00907A63"/>
    <w:rsid w:val="00907C39"/>
    <w:rsid w:val="009115DD"/>
    <w:rsid w:val="00912578"/>
    <w:rsid w:val="00915433"/>
    <w:rsid w:val="00916701"/>
    <w:rsid w:val="00926447"/>
    <w:rsid w:val="00931656"/>
    <w:rsid w:val="00932B6C"/>
    <w:rsid w:val="009348AA"/>
    <w:rsid w:val="00967A46"/>
    <w:rsid w:val="009744DE"/>
    <w:rsid w:val="009A56B0"/>
    <w:rsid w:val="009A6821"/>
    <w:rsid w:val="009C0A77"/>
    <w:rsid w:val="009C105C"/>
    <w:rsid w:val="009F4791"/>
    <w:rsid w:val="00A11975"/>
    <w:rsid w:val="00A16FD9"/>
    <w:rsid w:val="00A22C2B"/>
    <w:rsid w:val="00A32186"/>
    <w:rsid w:val="00A32F85"/>
    <w:rsid w:val="00A344E6"/>
    <w:rsid w:val="00A43E24"/>
    <w:rsid w:val="00A47870"/>
    <w:rsid w:val="00A50F22"/>
    <w:rsid w:val="00A53E51"/>
    <w:rsid w:val="00A63DC6"/>
    <w:rsid w:val="00A66752"/>
    <w:rsid w:val="00A739E1"/>
    <w:rsid w:val="00A836EE"/>
    <w:rsid w:val="00A91FE4"/>
    <w:rsid w:val="00A96303"/>
    <w:rsid w:val="00AA3B48"/>
    <w:rsid w:val="00AB3DFE"/>
    <w:rsid w:val="00AB4BC8"/>
    <w:rsid w:val="00AC2387"/>
    <w:rsid w:val="00AC3FD5"/>
    <w:rsid w:val="00AD054E"/>
    <w:rsid w:val="00AE7A33"/>
    <w:rsid w:val="00B26B02"/>
    <w:rsid w:val="00B31188"/>
    <w:rsid w:val="00B4232B"/>
    <w:rsid w:val="00B6469D"/>
    <w:rsid w:val="00B74131"/>
    <w:rsid w:val="00B8003F"/>
    <w:rsid w:val="00B80050"/>
    <w:rsid w:val="00B81DAD"/>
    <w:rsid w:val="00B96071"/>
    <w:rsid w:val="00BA074D"/>
    <w:rsid w:val="00BA1186"/>
    <w:rsid w:val="00BA42A9"/>
    <w:rsid w:val="00BB4FC6"/>
    <w:rsid w:val="00BB5FA4"/>
    <w:rsid w:val="00BB73CD"/>
    <w:rsid w:val="00BC5AAD"/>
    <w:rsid w:val="00BC6B80"/>
    <w:rsid w:val="00BD4951"/>
    <w:rsid w:val="00BF0991"/>
    <w:rsid w:val="00BF3E1E"/>
    <w:rsid w:val="00C00D22"/>
    <w:rsid w:val="00C06297"/>
    <w:rsid w:val="00C66D1B"/>
    <w:rsid w:val="00C759F2"/>
    <w:rsid w:val="00C82D4B"/>
    <w:rsid w:val="00C839C8"/>
    <w:rsid w:val="00C93719"/>
    <w:rsid w:val="00C96634"/>
    <w:rsid w:val="00CB0DC2"/>
    <w:rsid w:val="00CC10A8"/>
    <w:rsid w:val="00CC1C66"/>
    <w:rsid w:val="00CF35FE"/>
    <w:rsid w:val="00D05073"/>
    <w:rsid w:val="00D06382"/>
    <w:rsid w:val="00D10EF0"/>
    <w:rsid w:val="00D27489"/>
    <w:rsid w:val="00D31409"/>
    <w:rsid w:val="00D3764B"/>
    <w:rsid w:val="00D76D03"/>
    <w:rsid w:val="00D83853"/>
    <w:rsid w:val="00DA493D"/>
    <w:rsid w:val="00DC0DC7"/>
    <w:rsid w:val="00DD2026"/>
    <w:rsid w:val="00DD584A"/>
    <w:rsid w:val="00DE15B2"/>
    <w:rsid w:val="00DE7807"/>
    <w:rsid w:val="00E014F9"/>
    <w:rsid w:val="00E075E0"/>
    <w:rsid w:val="00E1434B"/>
    <w:rsid w:val="00E1782B"/>
    <w:rsid w:val="00E26B88"/>
    <w:rsid w:val="00E322BA"/>
    <w:rsid w:val="00E34161"/>
    <w:rsid w:val="00E4279B"/>
    <w:rsid w:val="00E5134F"/>
    <w:rsid w:val="00E66E7A"/>
    <w:rsid w:val="00E74028"/>
    <w:rsid w:val="00EA04D5"/>
    <w:rsid w:val="00EA3DF8"/>
    <w:rsid w:val="00EA4076"/>
    <w:rsid w:val="00EA7D8F"/>
    <w:rsid w:val="00EB1343"/>
    <w:rsid w:val="00EC2716"/>
    <w:rsid w:val="00EC2756"/>
    <w:rsid w:val="00EC52FB"/>
    <w:rsid w:val="00EE17B5"/>
    <w:rsid w:val="00EF23B2"/>
    <w:rsid w:val="00F0425E"/>
    <w:rsid w:val="00F04BC0"/>
    <w:rsid w:val="00F1780F"/>
    <w:rsid w:val="00F26746"/>
    <w:rsid w:val="00F41582"/>
    <w:rsid w:val="00F6220B"/>
    <w:rsid w:val="00F66D53"/>
    <w:rsid w:val="00F675FF"/>
    <w:rsid w:val="00F70129"/>
    <w:rsid w:val="00F70C21"/>
    <w:rsid w:val="00F73C44"/>
    <w:rsid w:val="00F90A25"/>
    <w:rsid w:val="00F95EAA"/>
    <w:rsid w:val="00FB3490"/>
    <w:rsid w:val="00FC4711"/>
    <w:rsid w:val="00FC5132"/>
    <w:rsid w:val="00FD5923"/>
    <w:rsid w:val="00FE0AFE"/>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34F"/>
    <w:rPr>
      <w:sz w:val="16"/>
      <w:szCs w:val="16"/>
    </w:rPr>
  </w:style>
  <w:style w:type="paragraph" w:styleId="CommentText">
    <w:name w:val="annotation text"/>
    <w:basedOn w:val="Normal"/>
    <w:link w:val="CommentTextChar"/>
    <w:uiPriority w:val="99"/>
    <w:unhideWhenUsed/>
    <w:rsid w:val="00E5134F"/>
    <w:pPr>
      <w:spacing w:line="240" w:lineRule="auto"/>
    </w:pPr>
    <w:rPr>
      <w:sz w:val="20"/>
      <w:szCs w:val="20"/>
    </w:rPr>
  </w:style>
  <w:style w:type="character" w:customStyle="1" w:styleId="CommentTextChar">
    <w:name w:val="Comment Text Char"/>
    <w:basedOn w:val="DefaultParagraphFont"/>
    <w:link w:val="CommentText"/>
    <w:uiPriority w:val="99"/>
    <w:rsid w:val="00E5134F"/>
    <w:rPr>
      <w:sz w:val="20"/>
      <w:szCs w:val="20"/>
    </w:rPr>
  </w:style>
  <w:style w:type="paragraph" w:styleId="CommentSubject">
    <w:name w:val="annotation subject"/>
    <w:basedOn w:val="CommentText"/>
    <w:next w:val="CommentText"/>
    <w:link w:val="CommentSubjectChar"/>
    <w:uiPriority w:val="99"/>
    <w:semiHidden/>
    <w:unhideWhenUsed/>
    <w:rsid w:val="00E5134F"/>
    <w:rPr>
      <w:b/>
      <w:bCs/>
    </w:rPr>
  </w:style>
  <w:style w:type="character" w:customStyle="1" w:styleId="CommentSubjectChar">
    <w:name w:val="Comment Subject Char"/>
    <w:basedOn w:val="CommentTextChar"/>
    <w:link w:val="CommentSubject"/>
    <w:uiPriority w:val="99"/>
    <w:semiHidden/>
    <w:rsid w:val="00E5134F"/>
    <w:rPr>
      <w:b/>
      <w:bCs/>
      <w:sz w:val="20"/>
      <w:szCs w:val="20"/>
    </w:rPr>
  </w:style>
  <w:style w:type="character" w:styleId="UnresolvedMention">
    <w:name w:val="Unresolved Mention"/>
    <w:basedOn w:val="DefaultParagraphFont"/>
    <w:uiPriority w:val="99"/>
    <w:semiHidden/>
    <w:unhideWhenUsed/>
    <w:rsid w:val="00571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412238353">
      <w:bodyDiv w:val="1"/>
      <w:marLeft w:val="0"/>
      <w:marRight w:val="0"/>
      <w:marTop w:val="0"/>
      <w:marBottom w:val="0"/>
      <w:divBdr>
        <w:top w:val="none" w:sz="0" w:space="0" w:color="auto"/>
        <w:left w:val="none" w:sz="0" w:space="0" w:color="auto"/>
        <w:bottom w:val="none" w:sz="0" w:space="0" w:color="auto"/>
        <w:right w:val="none" w:sz="0" w:space="0" w:color="auto"/>
      </w:divBdr>
      <w:divsChild>
        <w:div w:id="1116173124">
          <w:marLeft w:val="480"/>
          <w:marRight w:val="0"/>
          <w:marTop w:val="0"/>
          <w:marBottom w:val="0"/>
          <w:divBdr>
            <w:top w:val="none" w:sz="0" w:space="0" w:color="auto"/>
            <w:left w:val="none" w:sz="0" w:space="0" w:color="auto"/>
            <w:bottom w:val="none" w:sz="0" w:space="0" w:color="auto"/>
            <w:right w:val="none" w:sz="0" w:space="0" w:color="auto"/>
          </w:divBdr>
          <w:divsChild>
            <w:div w:id="186902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10831824">
      <w:bodyDiv w:val="1"/>
      <w:marLeft w:val="0"/>
      <w:marRight w:val="0"/>
      <w:marTop w:val="0"/>
      <w:marBottom w:val="0"/>
      <w:divBdr>
        <w:top w:val="none" w:sz="0" w:space="0" w:color="auto"/>
        <w:left w:val="none" w:sz="0" w:space="0" w:color="auto"/>
        <w:bottom w:val="none" w:sz="0" w:space="0" w:color="auto"/>
        <w:right w:val="none" w:sz="0" w:space="0" w:color="auto"/>
      </w:divBdr>
      <w:divsChild>
        <w:div w:id="666523346">
          <w:marLeft w:val="480"/>
          <w:marRight w:val="0"/>
          <w:marTop w:val="0"/>
          <w:marBottom w:val="0"/>
          <w:divBdr>
            <w:top w:val="none" w:sz="0" w:space="0" w:color="auto"/>
            <w:left w:val="none" w:sz="0" w:space="0" w:color="auto"/>
            <w:bottom w:val="none" w:sz="0" w:space="0" w:color="auto"/>
            <w:right w:val="none" w:sz="0" w:space="0" w:color="auto"/>
          </w:divBdr>
          <w:divsChild>
            <w:div w:id="60569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hyperlink" Target="https://neurorehab.med.ubc.ca/grasp/grasp-manuals-and-resources/hospital-grasp-patient-exercise-manual-form/"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cebma.org/resources/frequently-asked-questions/what-is-a-picoc/"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neurorehab.med.ubc.ca/grasp/grasp-manuals-and-resources/grasp-instruction-manual-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109/GEM61861.2024.10585499"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yperlink" Target="https://www.gov.uk/government/statistics/population-statistics-for-rural-england" TargetMode="External"/><Relationship Id="rId27" Type="http://schemas.openxmlformats.org/officeDocument/2006/relationships/hyperlink" Target="https://www.mixamo.com/"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D2544"/>
    <w:rsid w:val="001E25F5"/>
    <w:rsid w:val="002307B7"/>
    <w:rsid w:val="00231A81"/>
    <w:rsid w:val="00291C03"/>
    <w:rsid w:val="003B5AE8"/>
    <w:rsid w:val="00657123"/>
    <w:rsid w:val="00761AB9"/>
    <w:rsid w:val="00874914"/>
    <w:rsid w:val="00A50F22"/>
    <w:rsid w:val="00A91736"/>
    <w:rsid w:val="00C569B3"/>
    <w:rsid w:val="00C84707"/>
    <w:rsid w:val="00CB157C"/>
    <w:rsid w:val="00E512FC"/>
    <w:rsid w:val="00E66E7A"/>
    <w:rsid w:val="00FC4711"/>
    <w:rsid w:val="00FE5FB5"/>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Pages>
  <Words>4905</Words>
  <Characters>2796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Gamifying movements beneficial for stroke rehabilitation</vt:lpstr>
    </vt:vector>
  </TitlesOfParts>
  <Company/>
  <LinksUpToDate>false</LinksUpToDate>
  <CharactersWithSpaces>3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stroke rehabilitation</dc:title>
  <dc:subject>Project Proposal</dc:subject>
  <dc:creator>Quanbin Sun</dc:creator>
  <cp:keywords/>
  <dc:description/>
  <cp:lastModifiedBy>James Bland</cp:lastModifiedBy>
  <cp:revision>123</cp:revision>
  <cp:lastPrinted>2024-11-25T02:20:00Z</cp:lastPrinted>
  <dcterms:created xsi:type="dcterms:W3CDTF">2024-11-23T19:21:00Z</dcterms:created>
  <dcterms:modified xsi:type="dcterms:W3CDTF">2024-11-2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